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401CAF" w14:textId="52F1726C" w:rsidR="00163172" w:rsidRDefault="00163172" w:rsidP="001E5020">
      <w:pPr>
        <w:autoSpaceDE w:val="0"/>
        <w:autoSpaceDN w:val="0"/>
        <w:adjustRightInd w:val="0"/>
        <w:snapToGrid w:val="0"/>
        <w:jc w:val="center"/>
        <w:rPr>
          <w:rFonts w:ascii="Times New Roman" w:eastAsia="標楷體" w:hAnsi="Times New Roman" w:cs="Times New Roman"/>
          <w:b/>
          <w:kern w:val="0"/>
          <w:sz w:val="28"/>
          <w:szCs w:val="28"/>
        </w:rPr>
      </w:pP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國立東華大學資工系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1</w:t>
      </w:r>
      <w:r w:rsidR="00743967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1</w:t>
      </w:r>
      <w:r w:rsidR="001E5020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2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學年度</w:t>
      </w:r>
      <w:r w:rsidR="00960FE5">
        <w:rPr>
          <w:rFonts w:ascii="Times New Roman" w:eastAsia="標楷體" w:hAnsi="Times New Roman" w:cs="Times New Roman"/>
          <w:b/>
          <w:kern w:val="0"/>
          <w:sz w:val="28"/>
          <w:szCs w:val="28"/>
        </w:rPr>
        <w:t>第</w:t>
      </w:r>
      <w:r w:rsidR="00743967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2</w:t>
      </w:r>
      <w:r w:rsidR="00960FE5">
        <w:rPr>
          <w:rFonts w:ascii="Times New Roman" w:eastAsia="標楷體" w:hAnsi="Times New Roman" w:cs="Times New Roman"/>
          <w:b/>
          <w:kern w:val="0"/>
          <w:sz w:val="28"/>
          <w:szCs w:val="28"/>
        </w:rPr>
        <w:t>學期</w:t>
      </w:r>
      <w:r w:rsidR="00960FE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 xml:space="preserve"> 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服務學習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(</w:t>
      </w:r>
      <w:r w:rsidR="00743967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一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)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相關規定</w:t>
      </w:r>
      <w:r w:rsidRPr="00EE0549">
        <w:rPr>
          <w:rFonts w:ascii="Times New Roman" w:eastAsia="標楷體" w:hAnsi="Times New Roman" w:cs="Times New Roman"/>
          <w:b/>
          <w:kern w:val="0"/>
          <w:sz w:val="28"/>
          <w:szCs w:val="28"/>
        </w:rPr>
        <w:t>:</w:t>
      </w:r>
    </w:p>
    <w:p w14:paraId="0AD239A1" w14:textId="77777777" w:rsidR="009D0098" w:rsidRDefault="00B179A1" w:rsidP="00B179A1">
      <w:pPr>
        <w:jc w:val="center"/>
        <w:rPr>
          <w:rFonts w:ascii="Times New Roman" w:hAnsi="Times New Roman" w:cs="Times New Roman"/>
          <w:b/>
          <w:color w:val="0033CC"/>
          <w:sz w:val="22"/>
        </w:rPr>
      </w:pPr>
      <w:r w:rsidRPr="00F70850">
        <w:rPr>
          <w:rFonts w:ascii="Times New Roman" w:hAnsi="Times New Roman" w:cs="Times New Roman"/>
          <w:b/>
          <w:color w:val="0033CC"/>
          <w:sz w:val="22"/>
        </w:rPr>
        <w:t>NDHU Dept of Computer Science &amp; Information Engineering</w:t>
      </w:r>
      <w:r w:rsidR="005B394D" w:rsidRPr="00F70850">
        <w:rPr>
          <w:rFonts w:ascii="Times New Roman" w:hAnsi="Times New Roman" w:cs="Times New Roman"/>
          <w:b/>
          <w:color w:val="0033CC"/>
          <w:sz w:val="22"/>
        </w:rPr>
        <w:t>,</w:t>
      </w:r>
    </w:p>
    <w:p w14:paraId="4A993692" w14:textId="35ADEF0C" w:rsidR="00150979" w:rsidRPr="00F70850" w:rsidRDefault="005B394D" w:rsidP="00B179A1">
      <w:pPr>
        <w:jc w:val="center"/>
        <w:rPr>
          <w:rFonts w:ascii="Times New Roman" w:hAnsi="Times New Roman" w:cs="Times New Roman"/>
          <w:b/>
          <w:color w:val="0033CC"/>
          <w:sz w:val="22"/>
        </w:rPr>
      </w:pPr>
      <w:r w:rsidRPr="00F70850">
        <w:rPr>
          <w:rFonts w:ascii="Times New Roman" w:hAnsi="Times New Roman" w:cs="Times New Roman"/>
          <w:b/>
          <w:color w:val="0033CC"/>
          <w:sz w:val="22"/>
        </w:rPr>
        <w:t>year 1</w:t>
      </w:r>
      <w:r w:rsidR="00743967">
        <w:rPr>
          <w:rFonts w:ascii="Times New Roman" w:hAnsi="Times New Roman" w:cs="Times New Roman" w:hint="eastAsia"/>
          <w:b/>
          <w:color w:val="0033CC"/>
          <w:sz w:val="22"/>
        </w:rPr>
        <w:t>1</w:t>
      </w:r>
      <w:r w:rsidR="001E5020">
        <w:rPr>
          <w:rFonts w:ascii="Times New Roman" w:hAnsi="Times New Roman" w:cs="Times New Roman" w:hint="eastAsia"/>
          <w:b/>
          <w:color w:val="0033CC"/>
          <w:sz w:val="22"/>
        </w:rPr>
        <w:t>2</w:t>
      </w:r>
      <w:r w:rsidR="00986187" w:rsidRPr="00F70850">
        <w:rPr>
          <w:rFonts w:ascii="Times New Roman" w:hAnsi="Times New Roman" w:cs="Times New Roman"/>
          <w:b/>
          <w:color w:val="0033CC"/>
          <w:sz w:val="22"/>
        </w:rPr>
        <w:t>-</w:t>
      </w:r>
      <w:r w:rsidR="00743967">
        <w:rPr>
          <w:rFonts w:ascii="Times New Roman" w:hAnsi="Times New Roman" w:cs="Times New Roman" w:hint="eastAsia"/>
          <w:b/>
          <w:color w:val="0033CC"/>
          <w:sz w:val="22"/>
        </w:rPr>
        <w:t>2</w:t>
      </w:r>
      <w:r w:rsidR="00986187" w:rsidRPr="00F70850">
        <w:rPr>
          <w:rFonts w:ascii="Times New Roman" w:hAnsi="Times New Roman" w:cs="Times New Roman"/>
          <w:b/>
          <w:color w:val="0033CC"/>
          <w:sz w:val="22"/>
          <w:vertAlign w:val="superscript"/>
        </w:rPr>
        <w:t xml:space="preserve"> </w:t>
      </w:r>
      <w:r w:rsidR="00150979" w:rsidRPr="00F70850">
        <w:rPr>
          <w:rFonts w:ascii="Times New Roman" w:hAnsi="Times New Roman" w:cs="Times New Roman"/>
          <w:b/>
          <w:color w:val="0033CC"/>
          <w:sz w:val="22"/>
        </w:rPr>
        <w:t>Service learning (</w:t>
      </w:r>
      <w:r w:rsidR="00743967">
        <w:rPr>
          <w:rFonts w:ascii="Times New Roman" w:hAnsi="Times New Roman" w:cs="Times New Roman" w:hint="eastAsia"/>
          <w:b/>
          <w:color w:val="0033CC"/>
          <w:sz w:val="22"/>
        </w:rPr>
        <w:t>1</w:t>
      </w:r>
      <w:r w:rsidR="00150979" w:rsidRPr="00F70850">
        <w:rPr>
          <w:rFonts w:ascii="Times New Roman" w:hAnsi="Times New Roman" w:cs="Times New Roman"/>
          <w:b/>
          <w:color w:val="0033CC"/>
          <w:sz w:val="22"/>
        </w:rPr>
        <w:t>) Relevant regulations:</w:t>
      </w:r>
    </w:p>
    <w:p w14:paraId="72CF6670" w14:textId="77777777" w:rsidR="00163172" w:rsidRPr="001E5020" w:rsidRDefault="00163172" w:rsidP="00DD486B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2"/>
        </w:rPr>
      </w:pPr>
    </w:p>
    <w:p w14:paraId="1999CA01" w14:textId="77777777" w:rsidR="00B8608D" w:rsidRPr="00BB753E" w:rsidRDefault="00DD486B" w:rsidP="00DD486B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I.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每學期服務時數</w:t>
      </w:r>
      <w:r w:rsidR="00E9343A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至少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18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小時。</w:t>
      </w:r>
    </w:p>
    <w:p w14:paraId="3BE750D2" w14:textId="77777777" w:rsidR="00B8608D" w:rsidRPr="00F70850" w:rsidRDefault="00B8608D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For each semester,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the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service learning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hours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should be </w:t>
      </w:r>
      <w:r w:rsidR="00150979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at least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eighteen.</w:t>
      </w:r>
    </w:p>
    <w:p w14:paraId="34145491" w14:textId="77777777" w:rsidR="002440D3" w:rsidRPr="00BB753E" w:rsidRDefault="00DD486B" w:rsidP="00F70850">
      <w:pPr>
        <w:autoSpaceDE w:val="0"/>
        <w:autoSpaceDN w:val="0"/>
        <w:adjustRightInd w:val="0"/>
        <w:snapToGrid w:val="0"/>
        <w:spacing w:beforeLines="50" w:before="18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II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. 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每位同學可參與一至數種不同</w:t>
      </w:r>
      <w:r w:rsidR="007D5673">
        <w:rPr>
          <w:rFonts w:ascii="Times New Roman" w:eastAsia="標楷體" w:hAnsi="Times New Roman" w:cs="Times New Roman"/>
          <w:b/>
          <w:kern w:val="0"/>
          <w:sz w:val="20"/>
          <w:szCs w:val="20"/>
        </w:rPr>
        <w:t>之</w:t>
      </w:r>
      <w:r w:rsidR="00FE7750" w:rsidRPr="00401B44"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校內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單位所提供之志願服務。</w:t>
      </w:r>
    </w:p>
    <w:p w14:paraId="0AFD1512" w14:textId="77777777" w:rsidR="002440D3" w:rsidRPr="00F70850" w:rsidRDefault="002440D3" w:rsidP="00401B44">
      <w:pPr>
        <w:autoSpaceDE w:val="0"/>
        <w:autoSpaceDN w:val="0"/>
        <w:adjustRightInd w:val="0"/>
        <w:snapToGrid w:val="0"/>
        <w:jc w:val="both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Every student can join more than one service learning activit</w:t>
      </w:r>
      <w:r w:rsidR="00B8608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ies</w:t>
      </w:r>
      <w:r w:rsidR="00150979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from different departments in the school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.</w:t>
      </w:r>
    </w:p>
    <w:p w14:paraId="2A1E1793" w14:textId="77777777" w:rsidR="003C2F73" w:rsidRDefault="00FE7750" w:rsidP="00F70850">
      <w:pPr>
        <w:autoSpaceDE w:val="0"/>
        <w:autoSpaceDN w:val="0"/>
        <w:adjustRightInd w:val="0"/>
        <w:snapToGrid w:val="0"/>
        <w:spacing w:beforeLines="50" w:before="18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FE7750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III. 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本學期系上所提供之服務活動如下：</w:t>
      </w:r>
    </w:p>
    <w:p w14:paraId="5F7B398B" w14:textId="77777777" w:rsidR="003C2F73" w:rsidRPr="00F70850" w:rsidRDefault="003C2F73" w:rsidP="003C2F7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inherit" w:eastAsia="Times New Roman" w:hAnsi="inherit" w:cs="Courier New"/>
          <w:color w:val="0033CC"/>
          <w:kern w:val="0"/>
          <w:sz w:val="20"/>
          <w:szCs w:val="20"/>
        </w:rPr>
      </w:pPr>
      <w:r w:rsidRPr="00F70850">
        <w:rPr>
          <w:rFonts w:ascii="Times New Roman" w:eastAsia="Times New Roman" w:hAnsi="Times New Roman" w:cs="Times New Roman"/>
          <w:color w:val="0033CC"/>
          <w:kern w:val="0"/>
          <w:sz w:val="20"/>
          <w:szCs w:val="20"/>
        </w:rPr>
        <w:t xml:space="preserve">The service </w:t>
      </w:r>
      <w:r w:rsidR="00401B44" w:rsidRPr="00F70850">
        <w:rPr>
          <w:rFonts w:ascii="Times New Roman" w:eastAsia="Times New Roman" w:hAnsi="Times New Roman" w:cs="Times New Roman"/>
          <w:color w:val="0033CC"/>
          <w:kern w:val="0"/>
          <w:sz w:val="20"/>
          <w:szCs w:val="20"/>
        </w:rPr>
        <w:t>learning activities provided during this</w:t>
      </w:r>
      <w:r w:rsidRPr="00F70850">
        <w:rPr>
          <w:rFonts w:ascii="Times New Roman" w:eastAsia="Times New Roman" w:hAnsi="Times New Roman" w:cs="Times New Roman"/>
          <w:color w:val="0033CC"/>
          <w:kern w:val="0"/>
          <w:sz w:val="20"/>
          <w:szCs w:val="20"/>
        </w:rPr>
        <w:t xml:space="preserve"> semester are as follows</w:t>
      </w:r>
      <w:r w:rsidRPr="00F70850">
        <w:rPr>
          <w:rFonts w:ascii="inherit" w:eastAsia="Times New Roman" w:hAnsi="inherit" w:cs="Courier New"/>
          <w:color w:val="0033CC"/>
          <w:kern w:val="0"/>
          <w:sz w:val="20"/>
          <w:szCs w:val="20"/>
        </w:rPr>
        <w:t>:</w:t>
      </w:r>
    </w:p>
    <w:p w14:paraId="155B6CDB" w14:textId="77777777" w:rsidR="00FE7750" w:rsidRDefault="00FE7750" w:rsidP="00F128BE">
      <w:pPr>
        <w:pStyle w:val="a3"/>
        <w:numPr>
          <w:ilvl w:val="0"/>
          <w:numId w:val="4"/>
        </w:numPr>
        <w:autoSpaceDE w:val="0"/>
        <w:autoSpaceDN w:val="0"/>
        <w:adjustRightInd w:val="0"/>
        <w:snapToGrid w:val="0"/>
        <w:ind w:leftChars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協助辦理系學會活動</w:t>
      </w:r>
    </w:p>
    <w:p w14:paraId="6F6BBB7D" w14:textId="77777777" w:rsidR="00130DF5" w:rsidRPr="00F70850" w:rsidRDefault="00130DF5" w:rsidP="00130DF5">
      <w:pPr>
        <w:autoSpaceDE w:val="0"/>
        <w:autoSpaceDN w:val="0"/>
        <w:adjustRightInd w:val="0"/>
        <w:snapToGrid w:val="0"/>
        <w:ind w:left="6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To assist in handling departmental activities</w:t>
      </w:r>
    </w:p>
    <w:p w14:paraId="13049184" w14:textId="7C071862" w:rsidR="00FE7750" w:rsidRDefault="00FE7750" w:rsidP="00F128BE">
      <w:pPr>
        <w:pStyle w:val="a3"/>
        <w:numPr>
          <w:ilvl w:val="0"/>
          <w:numId w:val="4"/>
        </w:numPr>
        <w:autoSpaceDE w:val="0"/>
        <w:autoSpaceDN w:val="0"/>
        <w:adjustRightInd w:val="0"/>
        <w:snapToGrid w:val="0"/>
        <w:ind w:leftChars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 xml:space="preserve"> 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擔任國際志工</w:t>
      </w:r>
      <w:r w:rsidR="00743967"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/</w:t>
      </w:r>
      <w:r w:rsidR="00743967"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親善大使</w:t>
      </w:r>
    </w:p>
    <w:p w14:paraId="314F2608" w14:textId="433A3964" w:rsidR="009D1155" w:rsidRPr="00523CF3" w:rsidRDefault="00130DF5" w:rsidP="009D1155">
      <w:pPr>
        <w:autoSpaceDE w:val="0"/>
        <w:autoSpaceDN w:val="0"/>
        <w:adjustRightInd w:val="0"/>
        <w:snapToGrid w:val="0"/>
        <w:ind w:left="6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b/>
          <w:color w:val="0033CC"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 xml:space="preserve">Serving as an </w:t>
      </w:r>
      <w:r w:rsid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I</w:t>
      </w:r>
      <w:r w:rsidRPr="00F70850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 xml:space="preserve">nternational </w:t>
      </w:r>
      <w:r w:rsid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V</w:t>
      </w:r>
      <w:r w:rsidRPr="00F70850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olunteer</w:t>
      </w:r>
      <w:r w:rsidR="00743967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/</w:t>
      </w:r>
      <w:r w:rsidR="00523CF3" w:rsidRPr="00523CF3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Friendship Ambassador</w:t>
      </w:r>
    </w:p>
    <w:p w14:paraId="4472D9C5" w14:textId="77777777" w:rsidR="009D1155" w:rsidRDefault="00FE7750" w:rsidP="00F128BE">
      <w:pPr>
        <w:pStyle w:val="a3"/>
        <w:numPr>
          <w:ilvl w:val="0"/>
          <w:numId w:val="4"/>
        </w:numPr>
        <w:autoSpaceDE w:val="0"/>
        <w:autoSpaceDN w:val="0"/>
        <w:adjustRightInd w:val="0"/>
        <w:snapToGrid w:val="0"/>
        <w:ind w:leftChars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 xml:space="preserve"> </w:t>
      </w:r>
      <w:r w:rsidR="009D1155"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協助系上研討會</w:t>
      </w:r>
    </w:p>
    <w:p w14:paraId="051944BE" w14:textId="77777777" w:rsidR="009D1155" w:rsidRPr="00F70850" w:rsidRDefault="00F70850" w:rsidP="00F70850">
      <w:pPr>
        <w:autoSpaceDE w:val="0"/>
        <w:autoSpaceDN w:val="0"/>
        <w:adjustRightInd w:val="0"/>
        <w:snapToGrid w:val="0"/>
        <w:ind w:left="6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 w:hint="eastAsia"/>
          <w:b/>
          <w:color w:val="0033CC"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Conference hold by the department</w:t>
      </w:r>
    </w:p>
    <w:p w14:paraId="356EEF43" w14:textId="77777777" w:rsidR="009D1155" w:rsidRPr="009D1155" w:rsidRDefault="00FE7750" w:rsidP="00F128BE">
      <w:pPr>
        <w:pStyle w:val="a3"/>
        <w:numPr>
          <w:ilvl w:val="0"/>
          <w:numId w:val="4"/>
        </w:numPr>
        <w:autoSpaceDE w:val="0"/>
        <w:autoSpaceDN w:val="0"/>
        <w:adjustRightInd w:val="0"/>
        <w:snapToGrid w:val="0"/>
        <w:ind w:leftChars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參加系上辦理之講座</w:t>
      </w:r>
      <w:r w:rsidR="007726DE"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、研討會等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活動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(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至多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6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小時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)</w:t>
      </w:r>
    </w:p>
    <w:p w14:paraId="7BDDA6B1" w14:textId="77777777" w:rsidR="00130DF5" w:rsidRPr="00130DF5" w:rsidRDefault="00130DF5" w:rsidP="00F70850">
      <w:pPr>
        <w:autoSpaceDE w:val="0"/>
        <w:autoSpaceDN w:val="0"/>
        <w:adjustRightInd w:val="0"/>
        <w:snapToGrid w:val="0"/>
        <w:spacing w:afterLines="50" w:after="180"/>
        <w:ind w:left="62"/>
        <w:rPr>
          <w:rFonts w:ascii="Times New Roman" w:eastAsia="標楷體" w:hAnsi="Times New Roman" w:cs="Times New Roman"/>
          <w:kern w:val="0"/>
          <w:sz w:val="20"/>
          <w:szCs w:val="20"/>
        </w:rPr>
      </w:pPr>
      <w:r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Participate in department lectures, seminars, etc. (up to 6 hours)</w:t>
      </w:r>
    </w:p>
    <w:p w14:paraId="0150CDD7" w14:textId="61EDC039" w:rsidR="006E189B" w:rsidRDefault="00CD4654" w:rsidP="008D0EF3">
      <w:pPr>
        <w:autoSpaceDE w:val="0"/>
        <w:autoSpaceDN w:val="0"/>
        <w:adjustRightInd w:val="0"/>
        <w:snapToGrid w:val="0"/>
        <w:ind w:left="426" w:hangingChars="213" w:hanging="426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/>
          <w:b/>
          <w:kern w:val="0"/>
          <w:sz w:val="20"/>
          <w:szCs w:val="20"/>
        </w:rPr>
        <w:t>III</w:t>
      </w:r>
      <w:r w:rsidR="002440D3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.</w:t>
      </w:r>
      <w:r w:rsidR="007726DE"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 xml:space="preserve"> </w:t>
      </w:r>
      <w:r w:rsidR="007726DE"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可參加校內各項服務活動</w:t>
      </w:r>
      <w:r w:rsidR="006E189B" w:rsidRPr="00BB753E">
        <w:rPr>
          <w:rFonts w:ascii="Times New Roman" w:eastAsia="標楷體" w:hAnsi="Times New Roman" w:cs="Times New Roman"/>
          <w:b/>
          <w:sz w:val="20"/>
          <w:szCs w:val="20"/>
        </w:rPr>
        <w:t>，</w:t>
      </w:r>
      <w:r w:rsidR="007726DE">
        <w:rPr>
          <w:rFonts w:ascii="Times New Roman" w:eastAsia="標楷體" w:hAnsi="Times New Roman" w:cs="Times New Roman" w:hint="eastAsia"/>
          <w:b/>
          <w:sz w:val="20"/>
          <w:szCs w:val="20"/>
        </w:rPr>
        <w:t>如數位學伴、永齡希望小學等，</w:t>
      </w:r>
      <w:r w:rsidR="0060390B">
        <w:rPr>
          <w:rFonts w:ascii="Times New Roman" w:eastAsia="標楷體" w:hAnsi="Times New Roman" w:cs="Times New Roman" w:hint="eastAsia"/>
          <w:b/>
          <w:sz w:val="20"/>
          <w:szCs w:val="20"/>
        </w:rPr>
        <w:t>或至圖書館或學務處、教務處等單位進行服務，</w:t>
      </w:r>
      <w:r w:rsidR="007726DE">
        <w:rPr>
          <w:rFonts w:ascii="Times New Roman" w:eastAsia="標楷體" w:hAnsi="Times New Roman" w:cs="Times New Roman" w:hint="eastAsia"/>
          <w:b/>
          <w:sz w:val="20"/>
          <w:szCs w:val="20"/>
        </w:rPr>
        <w:t>請自行申請</w:t>
      </w:r>
      <w:r w:rsidR="006E189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。</w:t>
      </w:r>
    </w:p>
    <w:p w14:paraId="13F55633" w14:textId="78F42EE2" w:rsidR="003D2020" w:rsidRPr="00F70850" w:rsidRDefault="00986187" w:rsidP="00401B44">
      <w:pPr>
        <w:pStyle w:val="HTML"/>
        <w:shd w:val="clear" w:color="auto" w:fill="FFFFFF"/>
        <w:jc w:val="both"/>
        <w:rPr>
          <w:rFonts w:ascii="Times New Roman" w:hAnsi="Times New Roman" w:cs="Times New Roman"/>
          <w:color w:val="0033CC"/>
        </w:rPr>
      </w:pPr>
      <w:r w:rsidRPr="00F70850">
        <w:rPr>
          <w:rFonts w:ascii="Times New Roman" w:hAnsi="Times New Roman" w:cs="Times New Roman"/>
          <w:color w:val="0033CC"/>
        </w:rPr>
        <w:t xml:space="preserve">Students can </w:t>
      </w:r>
      <w:r w:rsidR="003D2020" w:rsidRPr="00F70850">
        <w:rPr>
          <w:rFonts w:ascii="Times New Roman" w:hAnsi="Times New Roman" w:cs="Times New Roman"/>
          <w:color w:val="0033CC"/>
        </w:rPr>
        <w:t xml:space="preserve">participate in various service </w:t>
      </w:r>
      <w:r w:rsidR="00672316" w:rsidRPr="00F70850">
        <w:rPr>
          <w:rFonts w:ascii="Times New Roman" w:hAnsi="Times New Roman" w:cs="Times New Roman"/>
          <w:color w:val="0033CC"/>
        </w:rPr>
        <w:t xml:space="preserve">learning </w:t>
      </w:r>
      <w:r w:rsidR="003D2020" w:rsidRPr="00F70850">
        <w:rPr>
          <w:rFonts w:ascii="Times New Roman" w:hAnsi="Times New Roman" w:cs="Times New Roman"/>
          <w:color w:val="0033CC"/>
        </w:rPr>
        <w:t>activities</w:t>
      </w:r>
      <w:r w:rsidR="00150979" w:rsidRPr="00F70850">
        <w:rPr>
          <w:rFonts w:ascii="Times New Roman" w:hAnsi="Times New Roman" w:cs="Times New Roman"/>
          <w:color w:val="0033CC"/>
        </w:rPr>
        <w:t xml:space="preserve"> in</w:t>
      </w:r>
      <w:r w:rsidR="003D2020" w:rsidRPr="00F70850">
        <w:rPr>
          <w:rFonts w:ascii="Times New Roman" w:hAnsi="Times New Roman" w:cs="Times New Roman"/>
          <w:color w:val="0033CC"/>
        </w:rPr>
        <w:t xml:space="preserve"> the school, such a</w:t>
      </w:r>
      <w:r w:rsidR="00150979" w:rsidRPr="00F70850">
        <w:rPr>
          <w:rFonts w:ascii="Times New Roman" w:hAnsi="Times New Roman" w:cs="Times New Roman"/>
          <w:color w:val="0033CC"/>
        </w:rPr>
        <w:t>s</w:t>
      </w:r>
      <w:r w:rsidR="003D2020" w:rsidRPr="00F70850">
        <w:rPr>
          <w:rFonts w:ascii="Times New Roman" w:hAnsi="Times New Roman" w:cs="Times New Roman"/>
          <w:color w:val="0033CC"/>
        </w:rPr>
        <w:t xml:space="preserve"> </w:t>
      </w:r>
      <w:r w:rsidRPr="00F70850">
        <w:rPr>
          <w:rFonts w:ascii="Times New Roman" w:hAnsi="Times New Roman" w:cs="Times New Roman"/>
          <w:color w:val="0033CC"/>
        </w:rPr>
        <w:t>class</w:t>
      </w:r>
      <w:r w:rsidR="003D2020" w:rsidRPr="00F70850">
        <w:rPr>
          <w:rFonts w:ascii="Times New Roman" w:hAnsi="Times New Roman" w:cs="Times New Roman"/>
          <w:color w:val="0033CC"/>
        </w:rPr>
        <w:t xml:space="preserve"> partners, </w:t>
      </w:r>
      <w:proofErr w:type="spellStart"/>
      <w:r w:rsidR="003D2020" w:rsidRPr="00F70850">
        <w:rPr>
          <w:rFonts w:ascii="Times New Roman" w:hAnsi="Times New Roman" w:cs="Times New Roman"/>
          <w:color w:val="0033CC"/>
        </w:rPr>
        <w:t>Yongling</w:t>
      </w:r>
      <w:proofErr w:type="spellEnd"/>
      <w:r w:rsidR="003D2020" w:rsidRPr="00F70850">
        <w:rPr>
          <w:rFonts w:ascii="Times New Roman" w:hAnsi="Times New Roman" w:cs="Times New Roman"/>
          <w:color w:val="0033CC"/>
        </w:rPr>
        <w:t xml:space="preserve"> Hope </w:t>
      </w:r>
      <w:r w:rsidR="00150979" w:rsidRPr="00F70850">
        <w:rPr>
          <w:rFonts w:ascii="Times New Roman" w:hAnsi="Times New Roman" w:cs="Times New Roman"/>
          <w:color w:val="0033CC"/>
        </w:rPr>
        <w:t>Elementary</w:t>
      </w:r>
      <w:r w:rsidR="003D2020" w:rsidRPr="00F70850">
        <w:rPr>
          <w:rFonts w:ascii="Times New Roman" w:hAnsi="Times New Roman" w:cs="Times New Roman"/>
          <w:color w:val="0033CC"/>
        </w:rPr>
        <w:t xml:space="preserve"> School, etc., or </w:t>
      </w:r>
      <w:r w:rsidR="00150979" w:rsidRPr="00F70850">
        <w:rPr>
          <w:rFonts w:ascii="Times New Roman" w:hAnsi="Times New Roman" w:cs="Times New Roman"/>
          <w:color w:val="0033CC"/>
        </w:rPr>
        <w:t xml:space="preserve">even </w:t>
      </w:r>
      <w:r w:rsidR="003D2020" w:rsidRPr="00F70850">
        <w:rPr>
          <w:rFonts w:ascii="Times New Roman" w:hAnsi="Times New Roman" w:cs="Times New Roman"/>
          <w:color w:val="0033CC"/>
        </w:rPr>
        <w:t xml:space="preserve">to the library or </w:t>
      </w:r>
      <w:r w:rsidR="00150979" w:rsidRPr="00F70850">
        <w:rPr>
          <w:rFonts w:ascii="Times New Roman" w:hAnsi="Times New Roman" w:cs="Times New Roman"/>
          <w:color w:val="0033CC"/>
        </w:rPr>
        <w:t>Academic Affairs Office</w:t>
      </w:r>
      <w:r w:rsidR="003D2020" w:rsidRPr="00F70850">
        <w:rPr>
          <w:rFonts w:ascii="Times New Roman" w:hAnsi="Times New Roman" w:cs="Times New Roman"/>
          <w:color w:val="0033CC"/>
        </w:rPr>
        <w:t>.</w:t>
      </w:r>
    </w:p>
    <w:p w14:paraId="45F892A2" w14:textId="77777777" w:rsidR="007726DE" w:rsidRDefault="007726DE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 xml:space="preserve">IV. 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校內服務單位志工，請自行接洽。</w:t>
      </w:r>
    </w:p>
    <w:p w14:paraId="6C1E275B" w14:textId="77777777" w:rsidR="003D2020" w:rsidRPr="00F70850" w:rsidRDefault="00150979" w:rsidP="003D2020">
      <w:pPr>
        <w:pStyle w:val="HTML"/>
        <w:shd w:val="clear" w:color="auto" w:fill="FFFFFF"/>
        <w:rPr>
          <w:rFonts w:ascii="Times New Roman" w:hAnsi="Times New Roman" w:cs="Times New Roman"/>
          <w:color w:val="0033CC"/>
        </w:rPr>
      </w:pPr>
      <w:r w:rsidRPr="00F70850">
        <w:rPr>
          <w:rFonts w:ascii="Times New Roman" w:hAnsi="Times New Roman" w:cs="Times New Roman"/>
          <w:color w:val="0033CC"/>
        </w:rPr>
        <w:t xml:space="preserve">For </w:t>
      </w:r>
      <w:r w:rsidR="003D2020" w:rsidRPr="00F70850">
        <w:rPr>
          <w:rFonts w:ascii="Times New Roman" w:hAnsi="Times New Roman" w:cs="Times New Roman"/>
          <w:color w:val="0033CC"/>
        </w:rPr>
        <w:t xml:space="preserve">On-campus service unit volunteers, </w:t>
      </w:r>
      <w:r w:rsidR="00EB09E9" w:rsidRPr="00F70850">
        <w:rPr>
          <w:rFonts w:ascii="Times New Roman" w:hAnsi="Times New Roman" w:cs="Times New Roman"/>
          <w:color w:val="0033CC"/>
        </w:rPr>
        <w:t>please make your own arrangements.</w:t>
      </w:r>
    </w:p>
    <w:p w14:paraId="5BD8AFC4" w14:textId="77777777" w:rsidR="007726DE" w:rsidRDefault="007726DE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V</w:t>
      </w:r>
      <w:r>
        <w:rPr>
          <w:rFonts w:ascii="Times New Roman" w:eastAsia="標楷體" w:hAnsi="Times New Roman" w:cs="Times New Roman"/>
          <w:b/>
          <w:kern w:val="0"/>
          <w:sz w:val="20"/>
          <w:szCs w:val="20"/>
        </w:rPr>
        <w:t>.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 xml:space="preserve"> 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本學期</w:t>
      </w:r>
      <w:r w:rsidRPr="007726DE">
        <w:rPr>
          <w:rFonts w:ascii="Times New Roman" w:eastAsia="標楷體" w:hAnsi="Times New Roman" w:cs="Times New Roman" w:hint="eastAsia"/>
          <w:b/>
          <w:color w:val="FF0000"/>
          <w:kern w:val="0"/>
          <w:sz w:val="20"/>
          <w:szCs w:val="20"/>
        </w:rPr>
        <w:t>不接受校外服務學習</w:t>
      </w: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。</w:t>
      </w:r>
    </w:p>
    <w:p w14:paraId="22DBC6A6" w14:textId="77777777" w:rsidR="00EB09E9" w:rsidRPr="00F70850" w:rsidRDefault="00EB09E9" w:rsidP="00EB09E9">
      <w:pPr>
        <w:pStyle w:val="HTML"/>
        <w:shd w:val="clear" w:color="auto" w:fill="FFFFFF"/>
        <w:rPr>
          <w:rFonts w:ascii="Times New Roman" w:hAnsi="Times New Roman" w:cs="Times New Roman"/>
          <w:b/>
          <w:color w:val="FF0000"/>
        </w:rPr>
      </w:pPr>
      <w:r w:rsidRPr="00F70850">
        <w:rPr>
          <w:rFonts w:ascii="Times New Roman" w:hAnsi="Times New Roman" w:cs="Times New Roman"/>
          <w:b/>
          <w:color w:val="FF0000"/>
        </w:rPr>
        <w:t>Off-campus services are not accepted during this semester.</w:t>
      </w:r>
    </w:p>
    <w:p w14:paraId="64609CFA" w14:textId="77777777" w:rsidR="00EB09E9" w:rsidRDefault="00EB09E9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</w:p>
    <w:p w14:paraId="69731861" w14:textId="77777777" w:rsidR="002440D3" w:rsidRPr="00CD4654" w:rsidRDefault="006E189B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color w:val="0000FF"/>
          <w:kern w:val="0"/>
          <w:sz w:val="20"/>
          <w:szCs w:val="20"/>
        </w:rPr>
      </w:pPr>
      <w:r w:rsidRPr="00CD4654">
        <w:rPr>
          <w:rFonts w:ascii="Times New Roman" w:eastAsia="標楷體" w:hAnsi="Times New Roman" w:cs="Times New Roman"/>
          <w:b/>
          <w:color w:val="0000FF"/>
          <w:sz w:val="20"/>
          <w:szCs w:val="20"/>
        </w:rPr>
        <w:t>V</w:t>
      </w:r>
      <w:r w:rsidR="007726DE">
        <w:rPr>
          <w:rFonts w:ascii="Times New Roman" w:eastAsia="標楷體" w:hAnsi="Times New Roman" w:cs="Times New Roman" w:hint="eastAsia"/>
          <w:b/>
          <w:color w:val="0000FF"/>
          <w:sz w:val="20"/>
          <w:szCs w:val="20"/>
        </w:rPr>
        <w:t>I</w:t>
      </w:r>
      <w:r w:rsidRPr="00CD4654">
        <w:rPr>
          <w:rFonts w:ascii="Times New Roman" w:eastAsia="標楷體" w:hAnsi="Times New Roman" w:cs="Times New Roman"/>
          <w:b/>
          <w:color w:val="0000FF"/>
          <w:sz w:val="20"/>
          <w:szCs w:val="20"/>
        </w:rPr>
        <w:t xml:space="preserve">. </w:t>
      </w:r>
      <w:r w:rsidR="00163172" w:rsidRPr="00CD4654">
        <w:rPr>
          <w:rFonts w:ascii="Times New Roman" w:eastAsia="標楷體" w:hAnsi="Times New Roman" w:cs="Times New Roman"/>
          <w:b/>
          <w:color w:val="0000FF"/>
          <w:kern w:val="0"/>
          <w:sz w:val="20"/>
          <w:szCs w:val="20"/>
        </w:rPr>
        <w:t>每位同學</w:t>
      </w:r>
      <w:r w:rsidR="002440D3" w:rsidRPr="00CD4654">
        <w:rPr>
          <w:rFonts w:ascii="Times New Roman" w:eastAsia="標楷體" w:hAnsi="Times New Roman" w:cs="Times New Roman"/>
          <w:b/>
          <w:color w:val="0000FF"/>
          <w:kern w:val="0"/>
          <w:sz w:val="20"/>
          <w:szCs w:val="20"/>
        </w:rPr>
        <w:t>需繳交</w:t>
      </w:r>
      <w:r w:rsidR="00CD4654" w:rsidRPr="00CD4654">
        <w:rPr>
          <w:rFonts w:ascii="Times New Roman" w:eastAsia="標楷體" w:hAnsi="Times New Roman" w:cs="Times New Roman"/>
          <w:b/>
          <w:color w:val="0000FF"/>
          <w:kern w:val="0"/>
          <w:sz w:val="20"/>
          <w:szCs w:val="20"/>
        </w:rPr>
        <w:t>「期末服務學習成果報告」</w:t>
      </w:r>
      <w:r w:rsidR="00992389">
        <w:rPr>
          <w:rFonts w:ascii="Times New Roman" w:eastAsia="標楷體" w:hAnsi="Times New Roman" w:cs="Times New Roman" w:hint="eastAsia"/>
          <w:b/>
          <w:color w:val="0000FF"/>
          <w:kern w:val="0"/>
          <w:sz w:val="20"/>
          <w:szCs w:val="20"/>
        </w:rPr>
        <w:t>、志工服務記</w:t>
      </w:r>
      <w:r w:rsidR="00CD4654" w:rsidRPr="00CD4654">
        <w:rPr>
          <w:rFonts w:ascii="Times New Roman" w:eastAsia="標楷體" w:hAnsi="Times New Roman" w:cs="Times New Roman" w:hint="eastAsia"/>
          <w:b/>
          <w:color w:val="0000FF"/>
          <w:kern w:val="0"/>
          <w:sz w:val="20"/>
          <w:szCs w:val="20"/>
        </w:rPr>
        <w:t>錄表</w:t>
      </w:r>
      <w:r w:rsidR="007726DE">
        <w:rPr>
          <w:rFonts w:ascii="Times New Roman" w:eastAsia="標楷體" w:hAnsi="Times New Roman" w:cs="Times New Roman" w:hint="eastAsia"/>
          <w:b/>
          <w:color w:val="0000FF"/>
          <w:kern w:val="0"/>
          <w:sz w:val="20"/>
          <w:szCs w:val="20"/>
        </w:rPr>
        <w:t>或</w:t>
      </w:r>
      <w:r w:rsidR="00CD4654" w:rsidRPr="00CD4654">
        <w:rPr>
          <w:rFonts w:ascii="Times New Roman" w:eastAsia="標楷體" w:hAnsi="Times New Roman" w:cs="Times New Roman" w:hint="eastAsia"/>
          <w:b/>
          <w:color w:val="0000FF"/>
          <w:kern w:val="0"/>
          <w:sz w:val="20"/>
          <w:szCs w:val="20"/>
        </w:rPr>
        <w:t>服務學習課程時數認證表各</w:t>
      </w:r>
      <w:r w:rsidR="002440D3" w:rsidRPr="00CD4654">
        <w:rPr>
          <w:rFonts w:ascii="Times New Roman" w:eastAsia="標楷體" w:hAnsi="Times New Roman" w:cs="Times New Roman"/>
          <w:b/>
          <w:color w:val="0000FF"/>
          <w:kern w:val="0"/>
          <w:sz w:val="20"/>
          <w:szCs w:val="20"/>
        </w:rPr>
        <w:t>一份。</w:t>
      </w:r>
    </w:p>
    <w:p w14:paraId="7F7B4136" w14:textId="77777777" w:rsidR="002440D3" w:rsidRPr="00F70850" w:rsidRDefault="002440D3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Every student should submit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a Service L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earning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Proposal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as </w:t>
      </w:r>
      <w:r w:rsidR="007726D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the midterm report or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a Service L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earning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Report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as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the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final report.</w:t>
      </w:r>
    </w:p>
    <w:p w14:paraId="3681BE1D" w14:textId="77777777" w:rsidR="00401B44" w:rsidRPr="00BB753E" w:rsidRDefault="00401B44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</w:p>
    <w:p w14:paraId="2A671E00" w14:textId="77777777" w:rsidR="002440D3" w:rsidRPr="00CD4654" w:rsidRDefault="00DD486B" w:rsidP="00CD4654">
      <w:pPr>
        <w:adjustRightInd w:val="0"/>
        <w:snapToGrid w:val="0"/>
        <w:rPr>
          <w:rFonts w:ascii="Times New Roman" w:eastAsia="標楷體" w:hAnsi="Times New Roman" w:cs="Times New Roman"/>
          <w:color w:val="000000" w:themeColor="text1"/>
          <w:kern w:val="0"/>
          <w:sz w:val="20"/>
          <w:szCs w:val="20"/>
        </w:rPr>
      </w:pPr>
      <w:r w:rsidRPr="00CD4654">
        <w:rPr>
          <w:rFonts w:ascii="Times New Roman" w:eastAsia="標楷體" w:hAnsi="Times New Roman" w:cs="Times New Roman"/>
          <w:b/>
          <w:color w:val="000000" w:themeColor="text1"/>
          <w:sz w:val="20"/>
          <w:szCs w:val="20"/>
        </w:rPr>
        <w:t>V</w:t>
      </w:r>
      <w:r w:rsidR="007726DE">
        <w:rPr>
          <w:rFonts w:ascii="Times New Roman" w:eastAsia="標楷體" w:hAnsi="Times New Roman" w:cs="Times New Roman" w:hint="eastAsia"/>
          <w:b/>
          <w:color w:val="000000" w:themeColor="text1"/>
          <w:sz w:val="20"/>
          <w:szCs w:val="20"/>
        </w:rPr>
        <w:t>II</w:t>
      </w:r>
      <w:r w:rsidR="002440D3" w:rsidRPr="00CD4654">
        <w:rPr>
          <w:rFonts w:ascii="Times New Roman" w:eastAsia="標楷體" w:hAnsi="Times New Roman" w:cs="Times New Roman"/>
          <w:b/>
          <w:color w:val="000000" w:themeColor="text1"/>
          <w:sz w:val="20"/>
          <w:szCs w:val="20"/>
        </w:rPr>
        <w:t>.</w:t>
      </w:r>
      <w:r w:rsidR="00CD4654" w:rsidRPr="00CD4654">
        <w:rPr>
          <w:rFonts w:ascii="Times New Roman" w:eastAsia="標楷體" w:hAnsi="Times New Roman" w:cs="Times New Roman"/>
          <w:b/>
          <w:color w:val="000000" w:themeColor="text1"/>
          <w:kern w:val="0"/>
          <w:sz w:val="20"/>
          <w:szCs w:val="20"/>
        </w:rPr>
        <w:t>有問題或建議可向</w:t>
      </w:r>
      <w:r w:rsidR="002B1A1A">
        <w:rPr>
          <w:rFonts w:ascii="Times New Roman" w:eastAsia="標楷體" w:hAnsi="Times New Roman" w:cs="Times New Roman" w:hint="eastAsia"/>
          <w:b/>
          <w:color w:val="000000" w:themeColor="text1"/>
          <w:kern w:val="0"/>
          <w:sz w:val="20"/>
          <w:szCs w:val="20"/>
        </w:rPr>
        <w:t>負責教授</w:t>
      </w:r>
      <w:r w:rsidR="002440D3" w:rsidRPr="00CD4654">
        <w:rPr>
          <w:rFonts w:ascii="Times New Roman" w:eastAsia="標楷體" w:hAnsi="Times New Roman" w:cs="Times New Roman"/>
          <w:b/>
          <w:color w:val="000000" w:themeColor="text1"/>
          <w:kern w:val="0"/>
          <w:sz w:val="20"/>
          <w:szCs w:val="20"/>
        </w:rPr>
        <w:t>反映</w:t>
      </w:r>
      <w:r w:rsidR="006E754C" w:rsidRPr="00CD4654">
        <w:rPr>
          <w:rFonts w:ascii="Times New Roman" w:eastAsia="標楷體" w:hAnsi="Times New Roman" w:cs="Times New Roman"/>
          <w:b/>
          <w:color w:val="000000" w:themeColor="text1"/>
          <w:kern w:val="0"/>
          <w:sz w:val="20"/>
          <w:szCs w:val="20"/>
        </w:rPr>
        <w:t xml:space="preserve"> </w:t>
      </w:r>
      <w:r w:rsidR="002440D3" w:rsidRPr="00CD4654">
        <w:rPr>
          <w:rFonts w:ascii="Times New Roman" w:eastAsia="標楷體" w:hAnsi="Times New Roman" w:cs="Times New Roman"/>
          <w:b/>
          <w:color w:val="000000" w:themeColor="text1"/>
          <w:kern w:val="0"/>
          <w:sz w:val="20"/>
          <w:szCs w:val="20"/>
        </w:rPr>
        <w:t>:</w:t>
      </w:r>
    </w:p>
    <w:p w14:paraId="50F6BA12" w14:textId="7840E4B3" w:rsidR="00013D4C" w:rsidRPr="002B1A1A" w:rsidRDefault="00013D4C" w:rsidP="002B1A1A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For questions and suggestions, please email</w:t>
      </w:r>
      <w:r w:rsid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：</w:t>
      </w:r>
      <w:r w:rsidR="001E5020" w:rsidRPr="001E5020">
        <w:rPr>
          <w:sz w:val="20"/>
        </w:rPr>
        <w:fldChar w:fldCharType="begin"/>
      </w:r>
      <w:r w:rsidR="001E5020" w:rsidRPr="001E5020">
        <w:rPr>
          <w:sz w:val="20"/>
        </w:rPr>
        <w:instrText xml:space="preserve"> HYPERLINK "mailto:scchou@gms.ndhu.edu.tw" \t "_blank" </w:instrText>
      </w:r>
      <w:r w:rsidR="001E5020" w:rsidRPr="001E5020">
        <w:rPr>
          <w:sz w:val="20"/>
        </w:rPr>
        <w:fldChar w:fldCharType="separate"/>
      </w:r>
      <w:r w:rsidR="001E5020" w:rsidRPr="001E5020">
        <w:rPr>
          <w:rFonts w:ascii="Arial" w:hAnsi="Arial" w:cs="Arial"/>
          <w:color w:val="185ABC"/>
          <w:sz w:val="20"/>
          <w:u w:val="single"/>
          <w:bdr w:val="none" w:sz="0" w:space="0" w:color="auto" w:frame="1"/>
          <w:shd w:val="clear" w:color="auto" w:fill="FFFFFF"/>
        </w:rPr>
        <w:t>scchou@gms.ndhu.edu.tw</w:t>
      </w:r>
      <w:r w:rsidR="001E5020" w:rsidRPr="001E5020">
        <w:rPr>
          <w:sz w:val="20"/>
        </w:rPr>
        <w:fldChar w:fldCharType="end"/>
      </w:r>
      <w:r w:rsidR="001E5020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 xml:space="preserve"> </w:t>
      </w:r>
      <w:r w:rsid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( P</w:t>
      </w:r>
      <w:r w:rsidR="00523CF3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rofessor</w:t>
      </w:r>
      <w:r w:rsidR="001E5020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周世杰</w:t>
      </w:r>
      <w:r w:rsidR="00523CF3" w:rsidRP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 xml:space="preserve"> </w:t>
      </w:r>
      <w:r w:rsidR="001E5020" w:rsidRPr="001E502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SHIH-CHIEN CHOU</w:t>
      </w:r>
      <w:r w:rsid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)</w:t>
      </w:r>
      <w:r w:rsid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、</w:t>
      </w:r>
      <w:r w:rsidR="001E5020" w:rsidRPr="001E5020">
        <w:rPr>
          <w:sz w:val="20"/>
        </w:rPr>
        <w:fldChar w:fldCharType="begin"/>
      </w:r>
      <w:r w:rsidR="001E5020" w:rsidRPr="001E5020">
        <w:rPr>
          <w:sz w:val="20"/>
        </w:rPr>
        <w:instrText xml:space="preserve"> HYPERLINK "mailto:wcfang@gms.ndhu.edu.tw" \t "_blank" </w:instrText>
      </w:r>
      <w:r w:rsidR="001E5020" w:rsidRPr="001E5020">
        <w:rPr>
          <w:sz w:val="20"/>
        </w:rPr>
        <w:fldChar w:fldCharType="separate"/>
      </w:r>
      <w:r w:rsidR="001E5020" w:rsidRPr="001E5020">
        <w:rPr>
          <w:rFonts w:ascii="Arial" w:hAnsi="Arial" w:cs="Arial"/>
          <w:color w:val="185ABC"/>
          <w:sz w:val="20"/>
          <w:u w:val="single"/>
          <w:bdr w:val="none" w:sz="0" w:space="0" w:color="auto" w:frame="1"/>
          <w:shd w:val="clear" w:color="auto" w:fill="FFFFFF"/>
        </w:rPr>
        <w:t>wcfang@gms.ndhu.edu.tw</w:t>
      </w:r>
      <w:r w:rsidR="001E5020" w:rsidRPr="001E5020">
        <w:rPr>
          <w:sz w:val="20"/>
        </w:rPr>
        <w:fldChar w:fldCharType="end"/>
      </w:r>
      <w:r w:rsid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 xml:space="preserve"> </w:t>
      </w:r>
      <w:r w:rsidR="002B1A1A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( P</w:t>
      </w:r>
      <w:r w:rsidR="002B1A1A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rofessor</w:t>
      </w:r>
      <w:r w:rsidR="001E5020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>方文杰</w:t>
      </w:r>
      <w:r w:rsidR="00523CF3" w:rsidRPr="00523CF3">
        <w:rPr>
          <w:rFonts w:ascii="Times New Roman" w:eastAsia="標楷體" w:hAnsi="Times New Roman" w:cs="Times New Roman" w:hint="eastAsia"/>
          <w:color w:val="0033CC"/>
          <w:kern w:val="0"/>
          <w:sz w:val="20"/>
          <w:szCs w:val="20"/>
        </w:rPr>
        <w:t xml:space="preserve"> </w:t>
      </w:r>
      <w:r w:rsidR="001E5020" w:rsidRPr="001E502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WEN-CHIEH FANG</w:t>
      </w:r>
      <w:r w:rsidR="002B1A1A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)</w:t>
      </w:r>
      <w:r w:rsidR="0036799C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</w:p>
    <w:p w14:paraId="1126CDC2" w14:textId="77777777" w:rsidR="006608EC" w:rsidRDefault="006608EC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</w:p>
    <w:p w14:paraId="41F3FC7C" w14:textId="77777777" w:rsidR="006608EC" w:rsidRPr="001E5020" w:rsidRDefault="006608EC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</w:pPr>
    </w:p>
    <w:p w14:paraId="244D16BD" w14:textId="0E71E1E6" w:rsidR="00C2502F" w:rsidRPr="00BB753E" w:rsidRDefault="00163172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其他</w:t>
      </w:r>
      <w:r w:rsidR="00C2502F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注意事項</w:t>
      </w:r>
      <w:r w:rsidR="00C2502F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:</w:t>
      </w:r>
    </w:p>
    <w:p w14:paraId="3C6E0E1A" w14:textId="77777777" w:rsidR="00163172" w:rsidRPr="00BB753E" w:rsidRDefault="008146FC" w:rsidP="008146FC">
      <w:pPr>
        <w:autoSpaceDE w:val="0"/>
        <w:autoSpaceDN w:val="0"/>
        <w:adjustRightInd w:val="0"/>
        <w:snapToGrid w:val="0"/>
        <w:spacing w:afterLines="50" w:after="18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Others:</w:t>
      </w:r>
    </w:p>
    <w:p w14:paraId="651FD32F" w14:textId="77777777" w:rsidR="005C27D1" w:rsidRPr="00BB753E" w:rsidRDefault="00CD4654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>
        <w:rPr>
          <w:rFonts w:ascii="Times New Roman" w:eastAsia="標楷體" w:hAnsi="Times New Roman" w:cs="Times New Roman" w:hint="eastAsia"/>
          <w:b/>
          <w:kern w:val="0"/>
          <w:sz w:val="20"/>
          <w:szCs w:val="20"/>
        </w:rPr>
        <w:t>一</w:t>
      </w:r>
      <w:r w:rsidR="005C27D1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、</w:t>
      </w:r>
      <w:r w:rsidR="005C27D1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="005C27D1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期末服務學習成果報告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S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rvice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L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arning </w:t>
      </w:r>
      <w:r w:rsidR="00DD486B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R</w:t>
      </w:r>
      <w:r w:rsidR="00013D4C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eport (written on paper)</w:t>
      </w:r>
    </w:p>
    <w:p w14:paraId="10F5A6D1" w14:textId="2195ADF9" w:rsidR="005C27D1" w:rsidRPr="00EB09E9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EB09E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1. </w:t>
      </w:r>
      <w:r w:rsidRPr="00EB09E9">
        <w:rPr>
          <w:rFonts w:ascii="Times New Roman" w:eastAsia="標楷體" w:hAnsi="Times New Roman" w:cs="Times New Roman"/>
          <w:kern w:val="0"/>
          <w:sz w:val="20"/>
          <w:szCs w:val="20"/>
        </w:rPr>
        <w:t>每位同學應繳交書面報告</w:t>
      </w:r>
      <w:r w:rsidR="00E9343A" w:rsidRPr="00EB09E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013D4C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&amp;</w:t>
      </w:r>
      <w:r w:rsidR="00E9343A" w:rsidRPr="00EB09E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013D4C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志工服務記錄表</w:t>
      </w:r>
      <w:r w:rsidR="00E9343A" w:rsidRPr="00EB09E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7726DE" w:rsidRPr="00EB09E9">
        <w:rPr>
          <w:rFonts w:ascii="Times New Roman" w:eastAsia="標楷體" w:hAnsi="Times New Roman" w:cs="Times New Roman" w:hint="eastAsia"/>
          <w:kern w:val="0"/>
          <w:sz w:val="20"/>
          <w:szCs w:val="20"/>
        </w:rPr>
        <w:t>或</w:t>
      </w:r>
      <w:r w:rsidR="00E9343A" w:rsidRPr="00EB09E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E9343A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服務學習課程時數認證表</w:t>
      </w:r>
      <w:r w:rsidR="002F3294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，請</w:t>
      </w:r>
      <w:r w:rsidR="00B559CA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準時</w:t>
      </w:r>
      <w:r w:rsidR="00DC4C8E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上傳至東華</w:t>
      </w:r>
      <w:r w:rsidR="00DC4C8E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e</w:t>
      </w:r>
      <w:r w:rsidR="00DC4C8E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學苑</w:t>
      </w:r>
      <w:r w:rsidR="002F3294" w:rsidRPr="00EB09E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310FE2" w:rsidRPr="00EB09E9">
        <w:rPr>
          <w:rFonts w:ascii="Times New Roman" w:eastAsia="標楷體" w:hAnsi="Times New Roman" w:cs="Times New Roman"/>
          <w:kern w:val="0"/>
          <w:sz w:val="20"/>
          <w:szCs w:val="20"/>
        </w:rPr>
        <w:t>(</w:t>
      </w:r>
      <w:r w:rsidR="00CD4654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20</w:t>
      </w:r>
      <w:r w:rsidR="0036799C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2</w:t>
      </w:r>
      <w:r w:rsidR="001E5020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4</w:t>
      </w:r>
      <w:r w:rsidR="00CD4654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/</w:t>
      </w:r>
      <w:r w:rsidR="0036799C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0</w:t>
      </w:r>
      <w:r w:rsidR="00523CF3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6</w:t>
      </w:r>
      <w:r w:rsidR="00EE26EF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/</w:t>
      </w:r>
      <w:r w:rsidR="001E5020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10</w:t>
      </w:r>
      <w:r w:rsidR="00EE0549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 xml:space="preserve"> </w:t>
      </w:r>
      <w:r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以前</w:t>
      </w:r>
      <w:r w:rsidRPr="00EB09E9">
        <w:rPr>
          <w:rFonts w:ascii="Times New Roman" w:eastAsia="標楷體" w:hAnsi="Times New Roman" w:cs="Times New Roman"/>
          <w:kern w:val="0"/>
          <w:sz w:val="20"/>
          <w:szCs w:val="20"/>
        </w:rPr>
        <w:t>)</w:t>
      </w:r>
      <w:r w:rsidRPr="00EB09E9">
        <w:rPr>
          <w:rFonts w:ascii="Times New Roman" w:eastAsia="標楷體" w:hAnsi="Times New Roman" w:cs="Times New Roman"/>
          <w:kern w:val="0"/>
          <w:sz w:val="20"/>
          <w:szCs w:val="20"/>
        </w:rPr>
        <w:t>。</w:t>
      </w:r>
    </w:p>
    <w:p w14:paraId="3B0D5341" w14:textId="614098EF" w:rsidR="005C27D1" w:rsidRDefault="005C27D1" w:rsidP="00401B44">
      <w:pPr>
        <w:autoSpaceDE w:val="0"/>
        <w:autoSpaceDN w:val="0"/>
        <w:adjustRightInd w:val="0"/>
        <w:snapToGrid w:val="0"/>
        <w:jc w:val="both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Every student should hand in a final </w:t>
      </w:r>
      <w:r w:rsidR="003169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service learning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report</w:t>
      </w:r>
      <w:r w:rsidR="00E9343A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,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="00E9343A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a service learning </w:t>
      </w:r>
      <w:r w:rsidR="002F3294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record</w:t>
      </w:r>
      <w:r w:rsidR="00E9343A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, </w:t>
      </w:r>
      <w:r w:rsidR="007726D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or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a</w:t>
      </w:r>
      <w:r w:rsidR="00C2502F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set of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service learning certification form</w:t>
      </w:r>
      <w:r w:rsidR="00C2502F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s</w:t>
      </w:r>
      <w:r w:rsidRPr="00EB09E9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5B394D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(before</w:t>
      </w:r>
      <w:r w:rsidR="002440D3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 xml:space="preserve"> </w:t>
      </w:r>
      <w:r w:rsidR="00EE26EF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20</w:t>
      </w:r>
      <w:r w:rsidR="00523CF3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2</w:t>
      </w:r>
      <w:r w:rsidR="001E5020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4</w:t>
      </w:r>
      <w:r w:rsidR="00EE26EF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/</w:t>
      </w:r>
      <w:r w:rsidR="008E44BF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0</w:t>
      </w:r>
      <w:r w:rsidR="00523CF3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6</w:t>
      </w:r>
      <w:r w:rsidR="00B8608D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/</w:t>
      </w:r>
      <w:r w:rsidR="001E5020">
        <w:rPr>
          <w:rFonts w:ascii="Times New Roman" w:eastAsia="標楷體" w:hAnsi="Times New Roman" w:cs="Times New Roman" w:hint="eastAsia"/>
          <w:color w:val="FF0000"/>
          <w:kern w:val="0"/>
          <w:sz w:val="20"/>
          <w:szCs w:val="20"/>
        </w:rPr>
        <w:t>10</w:t>
      </w:r>
      <w:r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>).</w:t>
      </w:r>
      <w:r w:rsidR="002237FD" w:rsidRPr="00EB09E9">
        <w:rPr>
          <w:rFonts w:ascii="Times New Roman" w:eastAsia="標楷體" w:hAnsi="Times New Roman" w:cs="Times New Roman"/>
          <w:color w:val="FF0000"/>
          <w:kern w:val="0"/>
          <w:sz w:val="20"/>
          <w:szCs w:val="20"/>
        </w:rPr>
        <w:t xml:space="preserve"> </w:t>
      </w:r>
      <w:r w:rsidR="00DC4C8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Please send to </w:t>
      </w:r>
      <w:proofErr w:type="spellStart"/>
      <w:r w:rsidR="00DC4C8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e-learning@NDHU</w:t>
      </w:r>
      <w:proofErr w:type="spellEnd"/>
    </w:p>
    <w:p w14:paraId="093FA85A" w14:textId="77777777" w:rsidR="00EB09E9" w:rsidRPr="00EE0549" w:rsidRDefault="00EB09E9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</w:p>
    <w:p w14:paraId="6A2A3FF6" w14:textId="77777777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2. </w:t>
      </w:r>
      <w:r w:rsidR="00BA6059">
        <w:rPr>
          <w:rFonts w:ascii="Times New Roman" w:eastAsia="標楷體" w:hAnsi="Times New Roman" w:cs="Times New Roman"/>
          <w:kern w:val="0"/>
          <w:sz w:val="20"/>
          <w:szCs w:val="20"/>
        </w:rPr>
        <w:t>書面報告內容應說明本學期參與所有活動之經過、完成狀況、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心得反思與未來工作。</w:t>
      </w:r>
    </w:p>
    <w:p w14:paraId="71E4B434" w14:textId="77777777" w:rsidR="005C27D1" w:rsidRPr="00F70850" w:rsidRDefault="005C27D1" w:rsidP="00401B44">
      <w:pPr>
        <w:autoSpaceDE w:val="0"/>
        <w:autoSpaceDN w:val="0"/>
        <w:adjustRightInd w:val="0"/>
        <w:snapToGrid w:val="0"/>
        <w:jc w:val="both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Final </w:t>
      </w:r>
      <w:r w:rsidR="003169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service learning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report should record process</w:t>
      </w:r>
      <w:r w:rsidR="003169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es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of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all service learning activities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which you joined. P</w:t>
      </w:r>
      <w:r w:rsidR="003169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lease p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oint</w:t>
      </w:r>
      <w:r w:rsidR="00B8608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out the difference</w:t>
      </w:r>
      <w:r w:rsidR="00B8608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between your </w:t>
      </w:r>
      <w:r w:rsidR="00E9343A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proposal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and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actual achievement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, figure out the completion</w:t>
      </w:r>
      <w:r w:rsidR="00B8608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degree of your plan.</w:t>
      </w:r>
      <w:r w:rsidR="00C2502F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The reflection of your experience and f</w:t>
      </w:r>
      <w:r w:rsidR="00C2502F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u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ture work </w:t>
      </w:r>
      <w:r w:rsidR="002237FD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could</w:t>
      </w:r>
      <w:r w:rsidR="00E9343A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="003169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also </w:t>
      </w:r>
      <w:r w:rsidR="00E9343A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be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included in </w:t>
      </w:r>
      <w:r w:rsidR="00E9343A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the 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final report.</w:t>
      </w:r>
    </w:p>
    <w:p w14:paraId="6DE2280C" w14:textId="77777777" w:rsidR="00EB09E9" w:rsidRPr="00BB753E" w:rsidRDefault="00EB09E9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bookmarkStart w:id="0" w:name="_GoBack"/>
      <w:bookmarkEnd w:id="0"/>
    </w:p>
    <w:p w14:paraId="182749A0" w14:textId="77777777" w:rsidR="005C27D1" w:rsidRPr="00BB753E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3. </w:t>
      </w: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活動經過簡述可以使用文字和照片記錄等方式呈現。</w:t>
      </w:r>
    </w:p>
    <w:p w14:paraId="36403CF1" w14:textId="77777777" w:rsidR="005C27D1" w:rsidRPr="00F70850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You can use short phases</w:t>
      </w:r>
      <w:r w:rsidR="003169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and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some pictures to describe and reco</w:t>
      </w:r>
      <w:r w:rsidR="003169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rd</w:t>
      </w:r>
      <w:r w:rsidR="00B830FA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your service learning activities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.</w:t>
      </w:r>
    </w:p>
    <w:p w14:paraId="596EBDC5" w14:textId="77777777" w:rsidR="00163172" w:rsidRPr="00BB753E" w:rsidRDefault="00163172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</w:p>
    <w:p w14:paraId="08730EB4" w14:textId="77777777" w:rsidR="00F70850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三、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國立東華大學志工服務記錄表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&amp;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服務學習課程時數認證表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</w:t>
      </w:r>
    </w:p>
    <w:p w14:paraId="4107C497" w14:textId="77777777" w:rsidR="005C27D1" w:rsidRPr="00BB753E" w:rsidRDefault="005C27D1" w:rsidP="00F70850">
      <w:pPr>
        <w:autoSpaceDE w:val="0"/>
        <w:autoSpaceDN w:val="0"/>
        <w:adjustRightInd w:val="0"/>
        <w:snapToGrid w:val="0"/>
        <w:spacing w:afterLines="50" w:after="180"/>
        <w:rPr>
          <w:rFonts w:ascii="Times New Roman" w:eastAsia="標楷體" w:hAnsi="Times New Roman" w:cs="Times New Roman"/>
          <w:b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National Dong Hwa University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Service Learning </w:t>
      </w:r>
      <w:r w:rsidR="002F3294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Record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 &amp; 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Service Learning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C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 xml:space="preserve">ertification </w:t>
      </w:r>
      <w:r w:rsidR="00B8608D"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F</w:t>
      </w:r>
      <w:r w:rsidRPr="00BB753E">
        <w:rPr>
          <w:rFonts w:ascii="Times New Roman" w:eastAsia="標楷體" w:hAnsi="Times New Roman" w:cs="Times New Roman"/>
          <w:b/>
          <w:kern w:val="0"/>
          <w:sz w:val="20"/>
          <w:szCs w:val="20"/>
        </w:rPr>
        <w:t>orm</w:t>
      </w:r>
    </w:p>
    <w:p w14:paraId="620DAD58" w14:textId="77777777" w:rsidR="00972BBE" w:rsidRDefault="0060390B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60390B">
        <w:rPr>
          <w:rFonts w:ascii="Times New Roman" w:eastAsia="標楷體" w:hAnsi="Times New Roman" w:cs="Times New Roman" w:hint="eastAsia"/>
          <w:kern w:val="0"/>
          <w:sz w:val="20"/>
          <w:szCs w:val="20"/>
        </w:rPr>
        <w:t>1.</w:t>
      </w:r>
      <w:r>
        <w:rPr>
          <w:rFonts w:ascii="Times New Roman" w:eastAsia="標楷體" w:hAnsi="Times New Roman" w:cs="Times New Roman" w:hint="eastAsia"/>
          <w:kern w:val="0"/>
          <w:sz w:val="20"/>
          <w:szCs w:val="20"/>
        </w:rPr>
        <w:t xml:space="preserve"> </w:t>
      </w:r>
      <w:r w:rsidRPr="0060390B">
        <w:rPr>
          <w:rFonts w:ascii="Times New Roman" w:eastAsia="標楷體" w:hAnsi="Times New Roman" w:cs="Times New Roman" w:hint="eastAsia"/>
          <w:kern w:val="0"/>
          <w:sz w:val="20"/>
          <w:szCs w:val="20"/>
        </w:rPr>
        <w:t>請下載表格</w:t>
      </w:r>
      <w:r>
        <w:rPr>
          <w:rFonts w:ascii="Times New Roman" w:eastAsia="標楷體" w:hAnsi="Times New Roman" w:cs="Times New Roman" w:hint="eastAsia"/>
          <w:kern w:val="0"/>
          <w:sz w:val="20"/>
          <w:szCs w:val="20"/>
        </w:rPr>
        <w:t>填寫使用，參與系上活動需經系辦蓋章。</w:t>
      </w:r>
    </w:p>
    <w:p w14:paraId="41BFF6AA" w14:textId="77777777" w:rsidR="001C6441" w:rsidRPr="00F70850" w:rsidRDefault="00EB09E9" w:rsidP="001C6441">
      <w:pPr>
        <w:pStyle w:val="HTML"/>
        <w:shd w:val="clear" w:color="auto" w:fill="FFFFFF"/>
        <w:rPr>
          <w:rFonts w:ascii="inherit" w:hAnsi="inherit"/>
          <w:color w:val="0033CC"/>
        </w:rPr>
      </w:pPr>
      <w:r w:rsidRPr="00F70850">
        <w:rPr>
          <w:rFonts w:ascii="Times New Roman" w:hAnsi="Times New Roman" w:cs="Times New Roman"/>
          <w:color w:val="0033CC"/>
        </w:rPr>
        <w:t xml:space="preserve">Please download the form to fill </w:t>
      </w:r>
      <w:r w:rsidR="001C6441" w:rsidRPr="00F70850">
        <w:rPr>
          <w:rFonts w:ascii="Times New Roman" w:hAnsi="Times New Roman" w:cs="Times New Roman"/>
          <w:color w:val="0033CC"/>
        </w:rPr>
        <w:t xml:space="preserve">it </w:t>
      </w:r>
      <w:r w:rsidRPr="00F70850">
        <w:rPr>
          <w:rFonts w:ascii="Times New Roman" w:hAnsi="Times New Roman" w:cs="Times New Roman"/>
          <w:color w:val="0033CC"/>
        </w:rPr>
        <w:t>out</w:t>
      </w:r>
      <w:r w:rsidR="001C6441" w:rsidRPr="00F70850">
        <w:rPr>
          <w:rFonts w:ascii="Times New Roman" w:hAnsi="Times New Roman" w:cs="Times New Roman"/>
          <w:color w:val="0033CC"/>
        </w:rPr>
        <w:t xml:space="preserve">. </w:t>
      </w:r>
      <w:r w:rsidR="001C6441" w:rsidRPr="00F70850">
        <w:rPr>
          <w:rFonts w:ascii="inherit" w:hAnsi="inherit"/>
          <w:color w:val="0033CC"/>
        </w:rPr>
        <w:t>Participants who take part in departmental activities would require department stamps.</w:t>
      </w:r>
    </w:p>
    <w:p w14:paraId="7C66AE99" w14:textId="77777777" w:rsidR="005C27D1" w:rsidRPr="00BB753E" w:rsidRDefault="00C2502F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kern w:val="0"/>
          <w:sz w:val="20"/>
          <w:szCs w:val="20"/>
        </w:rPr>
      </w:pPr>
      <w:r w:rsidRPr="00BB753E">
        <w:rPr>
          <w:rFonts w:ascii="Times New Roman" w:eastAsia="標楷體" w:hAnsi="Times New Roman" w:cs="Times New Roman"/>
          <w:kern w:val="0"/>
          <w:sz w:val="20"/>
          <w:szCs w:val="20"/>
        </w:rPr>
        <w:t>2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.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 xml:space="preserve"> 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參與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校內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其他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單位之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服務活動，</w:t>
      </w:r>
      <w:r w:rsidR="00FE4A9E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應</w:t>
      </w:r>
      <w:r w:rsidR="005C27D1" w:rsidRPr="00BB753E">
        <w:rPr>
          <w:rFonts w:ascii="Times New Roman" w:eastAsia="標楷體" w:hAnsi="Times New Roman" w:cs="Times New Roman"/>
          <w:kern w:val="0"/>
          <w:sz w:val="20"/>
          <w:szCs w:val="20"/>
        </w:rPr>
        <w:t>由服務學習單位簽名認可。</w:t>
      </w:r>
    </w:p>
    <w:p w14:paraId="5ADB549D" w14:textId="334F5129" w:rsidR="00523CF3" w:rsidRDefault="005C27D1" w:rsidP="001E5020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Student can attend service learning activit</w:t>
      </w:r>
      <w:r w:rsidR="003169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ies offered by other </w:t>
      </w:r>
      <w:r w:rsidR="00401B44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departments</w:t>
      </w:r>
      <w:r w:rsidR="002440D3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.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</w:t>
      </w:r>
      <w:r w:rsidR="00FE4A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Please ask</w:t>
      </w:r>
      <w:r w:rsidR="00401B44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the</w:t>
      </w:r>
      <w:r w:rsidR="002440D3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administrator </w:t>
      </w:r>
      <w:r w:rsidR="00FE4A9E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to</w:t>
      </w:r>
      <w:r w:rsidR="002440D3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sign on your certification form</w:t>
      </w:r>
      <w:r w:rsidR="001C6441"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 xml:space="preserve"> upon completion</w:t>
      </w:r>
      <w:r w:rsidRPr="00F70850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t>.</w:t>
      </w:r>
      <w:r w:rsidR="00523CF3"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  <w:br w:type="page"/>
      </w:r>
    </w:p>
    <w:p w14:paraId="0A413830" w14:textId="77777777" w:rsidR="001E5020" w:rsidRDefault="001E5020" w:rsidP="00523CF3">
      <w:pPr>
        <w:spacing w:after="60"/>
        <w:jc w:val="center"/>
        <w:outlineLvl w:val="0"/>
        <w:rPr>
          <w:rFonts w:ascii="標楷體" w:eastAsia="標楷體" w:hAnsi="標楷體" w:cs="Times New Roman"/>
          <w:b/>
          <w:bCs/>
          <w:sz w:val="36"/>
          <w:szCs w:val="32"/>
        </w:rPr>
        <w:sectPr w:rsidR="001E5020" w:rsidSect="001E5020">
          <w:pgSz w:w="11906" w:h="16838"/>
          <w:pgMar w:top="284" w:right="720" w:bottom="142" w:left="720" w:header="851" w:footer="992" w:gutter="0"/>
          <w:cols w:space="425"/>
          <w:docGrid w:type="lines" w:linePitch="360"/>
        </w:sectPr>
      </w:pPr>
    </w:p>
    <w:p w14:paraId="491B5CEE" w14:textId="04E96E83" w:rsidR="00523CF3" w:rsidRPr="00523CF3" w:rsidRDefault="00523CF3" w:rsidP="00523CF3">
      <w:pPr>
        <w:spacing w:after="60"/>
        <w:jc w:val="center"/>
        <w:outlineLvl w:val="0"/>
        <w:rPr>
          <w:rFonts w:ascii="標楷體" w:eastAsia="標楷體" w:hAnsi="標楷體" w:cs="Times New Roman"/>
          <w:b/>
          <w:bCs/>
          <w:sz w:val="36"/>
          <w:szCs w:val="32"/>
        </w:rPr>
      </w:pPr>
      <w:r w:rsidRPr="00523CF3">
        <w:rPr>
          <w:rFonts w:ascii="標楷體" w:eastAsia="標楷體" w:hAnsi="標楷體" w:cs="Times New Roman" w:hint="eastAsia"/>
          <w:b/>
          <w:bCs/>
          <w:sz w:val="36"/>
          <w:szCs w:val="32"/>
        </w:rPr>
        <w:lastRenderedPageBreak/>
        <w:t>國立東華大學服務學習時數認證表</w:t>
      </w:r>
    </w:p>
    <w:p w14:paraId="39C90308" w14:textId="77777777" w:rsidR="00523CF3" w:rsidRPr="00523CF3" w:rsidRDefault="00523CF3" w:rsidP="00523CF3">
      <w:pPr>
        <w:jc w:val="center"/>
        <w:rPr>
          <w:rFonts w:ascii="Calibri" w:eastAsia="新細明體" w:hAnsi="Calibri" w:cs="Times New Roman"/>
        </w:rPr>
      </w:pPr>
      <w:r w:rsidRPr="00523CF3">
        <w:rPr>
          <w:rFonts w:ascii="Calibri" w:eastAsia="新細明體" w:hAnsi="Calibri" w:cs="Times New Roman" w:hint="eastAsia"/>
        </w:rPr>
        <w:t>NDHU Dept of Computer Science &amp; Information Engineering Service Learning</w:t>
      </w:r>
    </w:p>
    <w:p w14:paraId="6F862B4F" w14:textId="77777777" w:rsidR="00523CF3" w:rsidRPr="00523CF3" w:rsidRDefault="00523CF3" w:rsidP="00523CF3">
      <w:pPr>
        <w:jc w:val="center"/>
        <w:rPr>
          <w:rFonts w:ascii="Calibri" w:eastAsia="新細明體" w:hAnsi="Calibri" w:cs="Times New Roman"/>
        </w:rPr>
      </w:pPr>
      <w:r w:rsidRPr="00523CF3">
        <w:rPr>
          <w:rFonts w:ascii="Calibri" w:eastAsia="新細明體" w:hAnsi="Calibri" w:cs="Times New Roman" w:hint="eastAsia"/>
        </w:rPr>
        <w:t>Service Hour Record</w:t>
      </w:r>
    </w:p>
    <w:p w14:paraId="09387B00" w14:textId="77777777" w:rsidR="00523CF3" w:rsidRPr="00523CF3" w:rsidRDefault="00523CF3" w:rsidP="00523CF3">
      <w:pPr>
        <w:jc w:val="center"/>
        <w:rPr>
          <w:rFonts w:ascii="Calibri" w:eastAsia="新細明體" w:hAnsi="Calibri" w:cs="Times New Roman"/>
        </w:rPr>
      </w:pPr>
    </w:p>
    <w:p w14:paraId="56D367DF" w14:textId="77777777" w:rsidR="00523CF3" w:rsidRPr="00523CF3" w:rsidRDefault="00523CF3" w:rsidP="00523CF3">
      <w:pPr>
        <w:spacing w:line="360" w:lineRule="auto"/>
        <w:rPr>
          <w:rFonts w:ascii="標楷體" w:eastAsia="標楷體" w:hAnsi="標楷體" w:cs="Times New Roman"/>
          <w:sz w:val="28"/>
        </w:rPr>
      </w:pPr>
      <w:r w:rsidRPr="00523CF3">
        <w:rPr>
          <w:rFonts w:ascii="標楷體" w:eastAsia="標楷體" w:hAnsi="標楷體" w:cs="Times New Roman" w:hint="eastAsia"/>
          <w:sz w:val="28"/>
        </w:rPr>
        <w:t xml:space="preserve">服務學習單位/機構 </w:t>
      </w:r>
      <w:r w:rsidRPr="00523CF3">
        <w:rPr>
          <w:rFonts w:ascii="Calibri" w:eastAsia="標楷體" w:hAnsi="Calibri" w:cs="Times New Roman"/>
          <w:szCs w:val="24"/>
        </w:rPr>
        <w:t>Service Organization</w:t>
      </w:r>
      <w:r w:rsidRPr="00523CF3">
        <w:rPr>
          <w:rFonts w:ascii="標楷體" w:eastAsia="標楷體" w:hAnsi="標楷體" w:cs="Times New Roman" w:hint="eastAsia"/>
          <w:sz w:val="28"/>
        </w:rPr>
        <w:t>：</w:t>
      </w:r>
      <w:r w:rsidRPr="00523CF3">
        <w:rPr>
          <w:rFonts w:ascii="標楷體" w:eastAsia="標楷體" w:hAnsi="標楷體" w:cs="Times New Roman" w:hint="eastAsia"/>
          <w:sz w:val="28"/>
          <w:u w:val="single"/>
        </w:rPr>
        <w:t xml:space="preserve">                                     </w:t>
      </w:r>
    </w:p>
    <w:p w14:paraId="0744AAAF" w14:textId="77777777" w:rsidR="00523CF3" w:rsidRPr="00523CF3" w:rsidRDefault="00523CF3" w:rsidP="00523CF3">
      <w:pPr>
        <w:rPr>
          <w:rFonts w:ascii="標楷體" w:eastAsia="標楷體" w:hAnsi="標楷體" w:cs="Times New Roman"/>
          <w:sz w:val="28"/>
          <w:u w:val="single"/>
        </w:rPr>
      </w:pPr>
      <w:r w:rsidRPr="00523CF3">
        <w:rPr>
          <w:rFonts w:ascii="標楷體" w:eastAsia="標楷體" w:hAnsi="標楷體" w:cs="Times New Roman" w:hint="eastAsia"/>
          <w:sz w:val="28"/>
        </w:rPr>
        <w:t>服務學習單位核章</w:t>
      </w:r>
      <w:r w:rsidRPr="00523CF3">
        <w:rPr>
          <w:rFonts w:ascii="Calibri" w:eastAsia="標楷體" w:hAnsi="Calibri" w:cs="Times New Roman"/>
          <w:szCs w:val="24"/>
        </w:rPr>
        <w:t xml:space="preserve"> Organization</w:t>
      </w:r>
      <w:r w:rsidRPr="00523CF3">
        <w:rPr>
          <w:rFonts w:ascii="Calibri" w:eastAsia="標楷體" w:hAnsi="Calibri" w:cs="Times New Roman" w:hint="eastAsia"/>
          <w:szCs w:val="24"/>
        </w:rPr>
        <w:t xml:space="preserve"> Stamp</w:t>
      </w:r>
      <w:r w:rsidRPr="00523CF3">
        <w:rPr>
          <w:rFonts w:ascii="標楷體" w:eastAsia="標楷體" w:hAnsi="標楷體" w:cs="Times New Roman" w:hint="eastAsia"/>
          <w:sz w:val="28"/>
        </w:rPr>
        <w:t>：</w:t>
      </w:r>
      <w:r w:rsidRPr="00523CF3">
        <w:rPr>
          <w:rFonts w:ascii="標楷體" w:eastAsia="標楷體" w:hAnsi="標楷體" w:cs="Times New Roman" w:hint="eastAsia"/>
          <w:sz w:val="28"/>
          <w:u w:val="single"/>
        </w:rPr>
        <w:t xml:space="preserve">                                       </w:t>
      </w:r>
    </w:p>
    <w:p w14:paraId="7054B8CA" w14:textId="77777777" w:rsidR="00523CF3" w:rsidRPr="00523CF3" w:rsidRDefault="00523CF3" w:rsidP="00523CF3">
      <w:pPr>
        <w:rPr>
          <w:rFonts w:ascii="標楷體" w:eastAsia="標楷體" w:hAnsi="標楷體" w:cs="Times New Roman"/>
          <w:sz w:val="28"/>
          <w:u w:val="single"/>
        </w:rPr>
      </w:pPr>
      <w:r w:rsidRPr="00523CF3">
        <w:rPr>
          <w:rFonts w:ascii="標楷體" w:eastAsia="標楷體" w:hAnsi="標楷體" w:cs="Times New Roman" w:hint="eastAsia"/>
          <w:sz w:val="28"/>
        </w:rPr>
        <w:t xml:space="preserve">承辦人 </w:t>
      </w:r>
      <w:r w:rsidRPr="00523CF3">
        <w:rPr>
          <w:rFonts w:ascii="Calibri" w:eastAsia="標楷體" w:hAnsi="Calibri" w:cs="Times New Roman"/>
          <w:szCs w:val="24"/>
        </w:rPr>
        <w:t>Manager</w:t>
      </w:r>
      <w:r w:rsidRPr="00523CF3">
        <w:rPr>
          <w:rFonts w:ascii="標楷體" w:eastAsia="標楷體" w:hAnsi="標楷體" w:cs="Times New Roman" w:hint="eastAsia"/>
          <w:sz w:val="28"/>
        </w:rPr>
        <w:t>：</w:t>
      </w:r>
      <w:r w:rsidRPr="00523CF3">
        <w:rPr>
          <w:rFonts w:ascii="標楷體" w:eastAsia="標楷體" w:hAnsi="標楷體" w:cs="Times New Roman" w:hint="eastAsia"/>
          <w:sz w:val="28"/>
          <w:u w:val="single"/>
        </w:rPr>
        <w:t xml:space="preserve">                             </w:t>
      </w:r>
    </w:p>
    <w:p w14:paraId="7D420694" w14:textId="77777777" w:rsidR="00523CF3" w:rsidRPr="00523CF3" w:rsidRDefault="00523CF3" w:rsidP="00523CF3">
      <w:pPr>
        <w:rPr>
          <w:rFonts w:ascii="標楷體" w:eastAsia="標楷體" w:hAnsi="標楷體" w:cs="Times New Roman"/>
          <w:sz w:val="16"/>
          <w:szCs w:val="16"/>
          <w:u w:val="single"/>
        </w:rPr>
      </w:pPr>
    </w:p>
    <w:tbl>
      <w:tblPr>
        <w:tblStyle w:val="1"/>
        <w:tblW w:w="10098" w:type="dxa"/>
        <w:tblInd w:w="113" w:type="dxa"/>
        <w:tblLook w:val="04A0" w:firstRow="1" w:lastRow="0" w:firstColumn="1" w:lastColumn="0" w:noHBand="0" w:noVBand="1"/>
      </w:tblPr>
      <w:tblGrid>
        <w:gridCol w:w="4673"/>
        <w:gridCol w:w="2552"/>
        <w:gridCol w:w="2873"/>
      </w:tblGrid>
      <w:tr w:rsidR="00523CF3" w:rsidRPr="00523CF3" w14:paraId="0659F3C6" w14:textId="77777777" w:rsidTr="009049E5">
        <w:trPr>
          <w:trHeight w:val="454"/>
        </w:trPr>
        <w:tc>
          <w:tcPr>
            <w:tcW w:w="4673" w:type="dxa"/>
          </w:tcPr>
          <w:p w14:paraId="69035CDD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 xml:space="preserve">學生姓名 </w:t>
            </w:r>
            <w:r w:rsidRPr="00523CF3">
              <w:rPr>
                <w:rFonts w:ascii="Calibri" w:eastAsia="標楷體" w:hAnsi="Calibri" w:cs="Times New Roman"/>
              </w:rPr>
              <w:t>/</w:t>
            </w:r>
            <w:r w:rsidRPr="00523CF3">
              <w:rPr>
                <w:rFonts w:ascii="Calibri" w:eastAsia="標楷體" w:hAnsi="Calibri" w:cs="Times New Roman" w:hint="eastAsia"/>
              </w:rPr>
              <w:t xml:space="preserve"> </w:t>
            </w:r>
            <w:r w:rsidRPr="00523CF3">
              <w:rPr>
                <w:rFonts w:ascii="Calibri" w:eastAsia="標楷體" w:hAnsi="Calibri" w:cs="Times New Roman"/>
              </w:rPr>
              <w:t>Student Name</w:t>
            </w:r>
          </w:p>
        </w:tc>
        <w:tc>
          <w:tcPr>
            <w:tcW w:w="2552" w:type="dxa"/>
          </w:tcPr>
          <w:p w14:paraId="410E894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 xml:space="preserve">學號 </w:t>
            </w:r>
            <w:r w:rsidRPr="00523CF3">
              <w:rPr>
                <w:rFonts w:ascii="Calibri" w:eastAsia="標楷體" w:hAnsi="Calibri" w:cs="Times New Roman"/>
              </w:rPr>
              <w:t>/</w:t>
            </w:r>
            <w:r w:rsidRPr="00523CF3">
              <w:rPr>
                <w:rFonts w:ascii="Calibri" w:eastAsia="標楷體" w:hAnsi="Calibri" w:cs="Times New Roman" w:hint="eastAsia"/>
              </w:rPr>
              <w:t xml:space="preserve"> </w:t>
            </w:r>
            <w:r w:rsidRPr="00523CF3">
              <w:rPr>
                <w:rFonts w:ascii="Calibri" w:eastAsia="標楷體" w:hAnsi="Calibri" w:cs="Times New Roman"/>
              </w:rPr>
              <w:t>Student ID</w:t>
            </w:r>
          </w:p>
        </w:tc>
        <w:tc>
          <w:tcPr>
            <w:tcW w:w="2873" w:type="dxa"/>
          </w:tcPr>
          <w:p w14:paraId="65B5B126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 xml:space="preserve">認可時數 </w:t>
            </w:r>
            <w:r w:rsidRPr="00523CF3">
              <w:rPr>
                <w:rFonts w:ascii="Calibri" w:eastAsia="標楷體" w:hAnsi="Calibri" w:cs="Times New Roman"/>
              </w:rPr>
              <w:t>/</w:t>
            </w:r>
            <w:r w:rsidRPr="00523CF3">
              <w:rPr>
                <w:rFonts w:ascii="Calibri" w:eastAsia="標楷體" w:hAnsi="Calibri" w:cs="Times New Roman" w:hint="eastAsia"/>
              </w:rPr>
              <w:t xml:space="preserve"> </w:t>
            </w:r>
            <w:r w:rsidRPr="00523CF3">
              <w:rPr>
                <w:rFonts w:ascii="Calibri" w:eastAsia="標楷體" w:hAnsi="Calibri" w:cs="Times New Roman"/>
              </w:rPr>
              <w:t>Total Hour</w:t>
            </w:r>
            <w:r w:rsidRPr="00523CF3">
              <w:rPr>
                <w:rFonts w:ascii="Calibri" w:eastAsia="標楷體" w:hAnsi="Calibri" w:cs="Times New Roman" w:hint="eastAsia"/>
              </w:rPr>
              <w:t>s</w:t>
            </w:r>
          </w:p>
        </w:tc>
      </w:tr>
      <w:tr w:rsidR="00523CF3" w:rsidRPr="00523CF3" w14:paraId="34691C22" w14:textId="77777777" w:rsidTr="009049E5">
        <w:trPr>
          <w:trHeight w:val="454"/>
        </w:trPr>
        <w:tc>
          <w:tcPr>
            <w:tcW w:w="4673" w:type="dxa"/>
          </w:tcPr>
          <w:p w14:paraId="43E994CC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552" w:type="dxa"/>
          </w:tcPr>
          <w:p w14:paraId="72FE33D8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873" w:type="dxa"/>
          </w:tcPr>
          <w:p w14:paraId="1D17C83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</w:tbl>
    <w:p w14:paraId="3F690DA2" w14:textId="77777777" w:rsidR="00523CF3" w:rsidRPr="00523CF3" w:rsidRDefault="00523CF3" w:rsidP="00523CF3">
      <w:pPr>
        <w:spacing w:line="360" w:lineRule="auto"/>
        <w:rPr>
          <w:rFonts w:ascii="標楷體" w:eastAsia="標楷體" w:hAnsi="標楷體" w:cs="Times New Roman"/>
          <w:sz w:val="28"/>
        </w:rPr>
      </w:pPr>
      <w:r w:rsidRPr="00523CF3">
        <w:rPr>
          <w:rFonts w:ascii="標楷體" w:eastAsia="標楷體" w:hAnsi="標楷體" w:cs="Times New Roman" w:hint="eastAsia"/>
          <w:sz w:val="28"/>
        </w:rPr>
        <w:t>服務學習時間明細：</w:t>
      </w:r>
    </w:p>
    <w:tbl>
      <w:tblPr>
        <w:tblStyle w:val="1"/>
        <w:tblW w:w="1009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276"/>
        <w:gridCol w:w="1276"/>
        <w:gridCol w:w="1134"/>
        <w:gridCol w:w="2126"/>
        <w:gridCol w:w="4286"/>
      </w:tblGrid>
      <w:tr w:rsidR="00523CF3" w:rsidRPr="00523CF3" w14:paraId="4029E8F9" w14:textId="77777777" w:rsidTr="009049E5">
        <w:trPr>
          <w:trHeight w:val="454"/>
        </w:trPr>
        <w:tc>
          <w:tcPr>
            <w:tcW w:w="1276" w:type="dxa"/>
          </w:tcPr>
          <w:p w14:paraId="3C3CCC0E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>年</w:t>
            </w:r>
            <w:r w:rsidRPr="00523CF3">
              <w:rPr>
                <w:rFonts w:ascii="Calibri" w:eastAsia="標楷體" w:hAnsi="Calibri" w:cs="Times New Roman"/>
              </w:rPr>
              <w:t>/Year</w:t>
            </w:r>
          </w:p>
        </w:tc>
        <w:tc>
          <w:tcPr>
            <w:tcW w:w="1276" w:type="dxa"/>
          </w:tcPr>
          <w:p w14:paraId="036D0484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>月</w:t>
            </w:r>
            <w:r w:rsidRPr="00523CF3">
              <w:rPr>
                <w:rFonts w:ascii="Calibri" w:eastAsia="標楷體" w:hAnsi="Calibri" w:cs="Times New Roman"/>
              </w:rPr>
              <w:t>/Month</w:t>
            </w:r>
          </w:p>
        </w:tc>
        <w:tc>
          <w:tcPr>
            <w:tcW w:w="1134" w:type="dxa"/>
          </w:tcPr>
          <w:p w14:paraId="0852DDC0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>日</w:t>
            </w:r>
            <w:r w:rsidRPr="00523CF3">
              <w:rPr>
                <w:rFonts w:ascii="Calibri" w:eastAsia="標楷體" w:hAnsi="Calibri" w:cs="Times New Roman"/>
              </w:rPr>
              <w:t>/Day</w:t>
            </w:r>
          </w:p>
        </w:tc>
        <w:tc>
          <w:tcPr>
            <w:tcW w:w="2126" w:type="dxa"/>
          </w:tcPr>
          <w:p w14:paraId="6E11BF27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>時間</w:t>
            </w:r>
            <w:r w:rsidRPr="00523CF3">
              <w:rPr>
                <w:rFonts w:ascii="Calibri" w:eastAsia="標楷體" w:hAnsi="Calibri" w:cs="Times New Roman"/>
              </w:rPr>
              <w:t>/Time Period</w:t>
            </w:r>
          </w:p>
        </w:tc>
        <w:tc>
          <w:tcPr>
            <w:tcW w:w="4286" w:type="dxa"/>
          </w:tcPr>
          <w:p w14:paraId="39DF220C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>內容</w:t>
            </w:r>
            <w:r w:rsidRPr="00523CF3">
              <w:rPr>
                <w:rFonts w:ascii="Calibri" w:eastAsia="標楷體" w:hAnsi="Calibri" w:cs="Times New Roman"/>
              </w:rPr>
              <w:t>/Job Description</w:t>
            </w:r>
          </w:p>
        </w:tc>
      </w:tr>
      <w:tr w:rsidR="00523CF3" w:rsidRPr="00523CF3" w14:paraId="4377AD37" w14:textId="77777777" w:rsidTr="009049E5">
        <w:trPr>
          <w:trHeight w:val="454"/>
        </w:trPr>
        <w:tc>
          <w:tcPr>
            <w:tcW w:w="1276" w:type="dxa"/>
          </w:tcPr>
          <w:p w14:paraId="22DB5E4B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54BD21CF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76C6F5BC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49CE30F2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0638934D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3AA0C370" w14:textId="77777777" w:rsidTr="009049E5">
        <w:trPr>
          <w:trHeight w:val="454"/>
        </w:trPr>
        <w:tc>
          <w:tcPr>
            <w:tcW w:w="1276" w:type="dxa"/>
          </w:tcPr>
          <w:p w14:paraId="613CF251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7A28F75F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10A6F193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6F8E43D4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3FCD1B65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3BCC57D9" w14:textId="77777777" w:rsidTr="009049E5">
        <w:trPr>
          <w:trHeight w:val="454"/>
        </w:trPr>
        <w:tc>
          <w:tcPr>
            <w:tcW w:w="1276" w:type="dxa"/>
          </w:tcPr>
          <w:p w14:paraId="4476800C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111B1677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57399F5B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58A354E0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0CFC0805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7DBE2F3E" w14:textId="77777777" w:rsidTr="009049E5">
        <w:trPr>
          <w:trHeight w:val="454"/>
        </w:trPr>
        <w:tc>
          <w:tcPr>
            <w:tcW w:w="1276" w:type="dxa"/>
          </w:tcPr>
          <w:p w14:paraId="2952E3DE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6BFC92C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539832BD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10DF511C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6237477B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106B3D23" w14:textId="77777777" w:rsidTr="009049E5">
        <w:trPr>
          <w:trHeight w:val="454"/>
        </w:trPr>
        <w:tc>
          <w:tcPr>
            <w:tcW w:w="1276" w:type="dxa"/>
          </w:tcPr>
          <w:p w14:paraId="04275D81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753ADAA1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6DE2383D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1A946FC7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4B90E342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3BC951CD" w14:textId="77777777" w:rsidTr="009049E5">
        <w:trPr>
          <w:trHeight w:val="454"/>
        </w:trPr>
        <w:tc>
          <w:tcPr>
            <w:tcW w:w="1276" w:type="dxa"/>
          </w:tcPr>
          <w:p w14:paraId="7D15193D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2D763BD6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2BE25231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2477E64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26CA591C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40B0FC13" w14:textId="77777777" w:rsidTr="009049E5">
        <w:trPr>
          <w:trHeight w:val="454"/>
        </w:trPr>
        <w:tc>
          <w:tcPr>
            <w:tcW w:w="1276" w:type="dxa"/>
          </w:tcPr>
          <w:p w14:paraId="3553FC04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71F7F76C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50DBDF7F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1E19EF51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63FECAA5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388495C1" w14:textId="77777777" w:rsidTr="009049E5">
        <w:trPr>
          <w:trHeight w:val="454"/>
        </w:trPr>
        <w:tc>
          <w:tcPr>
            <w:tcW w:w="1276" w:type="dxa"/>
          </w:tcPr>
          <w:p w14:paraId="60C34077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3D8CEDB9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62889989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2D7719F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4D2C534D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71732D1B" w14:textId="77777777" w:rsidTr="009049E5">
        <w:trPr>
          <w:trHeight w:val="454"/>
        </w:trPr>
        <w:tc>
          <w:tcPr>
            <w:tcW w:w="1276" w:type="dxa"/>
          </w:tcPr>
          <w:p w14:paraId="5171CC5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15B97E3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082C2F45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221E2663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79B35FE7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7014A742" w14:textId="77777777" w:rsidTr="009049E5">
        <w:trPr>
          <w:trHeight w:val="454"/>
        </w:trPr>
        <w:tc>
          <w:tcPr>
            <w:tcW w:w="1276" w:type="dxa"/>
          </w:tcPr>
          <w:p w14:paraId="6A965F50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25D37FAB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3DD58369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431F2724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1D2D5B4F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3B2A596B" w14:textId="77777777" w:rsidTr="009049E5">
        <w:trPr>
          <w:trHeight w:val="454"/>
        </w:trPr>
        <w:tc>
          <w:tcPr>
            <w:tcW w:w="1276" w:type="dxa"/>
          </w:tcPr>
          <w:p w14:paraId="63618CB4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305FCDCD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66670757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19917497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7C32927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017B4887" w14:textId="77777777" w:rsidTr="009049E5">
        <w:trPr>
          <w:trHeight w:val="454"/>
        </w:trPr>
        <w:tc>
          <w:tcPr>
            <w:tcW w:w="1276" w:type="dxa"/>
          </w:tcPr>
          <w:p w14:paraId="62B52487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5A4733E5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789EC4C2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7DEF4E3E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6099A5D2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409CC0C2" w14:textId="77777777" w:rsidTr="009049E5">
        <w:trPr>
          <w:trHeight w:val="454"/>
        </w:trPr>
        <w:tc>
          <w:tcPr>
            <w:tcW w:w="1276" w:type="dxa"/>
          </w:tcPr>
          <w:p w14:paraId="719A1159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3E9866E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77B0ED74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59928229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64984505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23F9A04B" w14:textId="77777777" w:rsidTr="009049E5">
        <w:trPr>
          <w:trHeight w:val="454"/>
        </w:trPr>
        <w:tc>
          <w:tcPr>
            <w:tcW w:w="1276" w:type="dxa"/>
          </w:tcPr>
          <w:p w14:paraId="589BBA8D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69509886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53F83CB2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753D67B4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4FC06BEF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7B651C45" w14:textId="77777777" w:rsidTr="009049E5">
        <w:trPr>
          <w:trHeight w:val="454"/>
        </w:trPr>
        <w:tc>
          <w:tcPr>
            <w:tcW w:w="1276" w:type="dxa"/>
          </w:tcPr>
          <w:p w14:paraId="3A872960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6E4B1054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50BE5928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316F2A13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10ADECE1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6D9A4657" w14:textId="77777777" w:rsidTr="009049E5">
        <w:trPr>
          <w:trHeight w:val="454"/>
        </w:trPr>
        <w:tc>
          <w:tcPr>
            <w:tcW w:w="1276" w:type="dxa"/>
          </w:tcPr>
          <w:p w14:paraId="70FA8D88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276" w:type="dxa"/>
          </w:tcPr>
          <w:p w14:paraId="57148E05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1134" w:type="dxa"/>
          </w:tcPr>
          <w:p w14:paraId="4A993A25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2126" w:type="dxa"/>
          </w:tcPr>
          <w:p w14:paraId="73587F98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2523E87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  <w:tr w:rsidR="00523CF3" w:rsidRPr="00523CF3" w14:paraId="0D6956F2" w14:textId="77777777" w:rsidTr="009049E5">
        <w:trPr>
          <w:trHeight w:val="454"/>
        </w:trPr>
        <w:tc>
          <w:tcPr>
            <w:tcW w:w="3686" w:type="dxa"/>
            <w:gridSpan w:val="3"/>
          </w:tcPr>
          <w:p w14:paraId="52897662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  <w:r w:rsidRPr="00523CF3">
              <w:rPr>
                <w:rFonts w:ascii="標楷體" w:eastAsia="標楷體" w:hAnsi="標楷體" w:cs="Times New Roman" w:hint="eastAsia"/>
              </w:rPr>
              <w:t>時數總計</w:t>
            </w:r>
            <w:r w:rsidRPr="00523CF3">
              <w:rPr>
                <w:rFonts w:ascii="Calibri" w:eastAsia="標楷體" w:hAnsi="Calibri" w:cs="Times New Roman"/>
              </w:rPr>
              <w:t>/</w:t>
            </w:r>
            <w:r w:rsidRPr="00523CF3">
              <w:rPr>
                <w:rFonts w:ascii="Calibri" w:eastAsia="標楷體" w:hAnsi="Calibri" w:cs="Times New Roman" w:hint="eastAsia"/>
              </w:rPr>
              <w:t xml:space="preserve"> Sub Total</w:t>
            </w:r>
            <w:r w:rsidRPr="00523CF3">
              <w:rPr>
                <w:rFonts w:ascii="Calibri" w:eastAsia="標楷體" w:hAnsi="Calibri" w:cs="Times New Roman"/>
              </w:rPr>
              <w:t xml:space="preserve"> Hour</w:t>
            </w:r>
            <w:r w:rsidRPr="00523CF3">
              <w:rPr>
                <w:rFonts w:ascii="Calibri" w:eastAsia="標楷體" w:hAnsi="Calibri" w:cs="Times New Roman" w:hint="eastAsia"/>
              </w:rPr>
              <w:t>s</w:t>
            </w:r>
          </w:p>
        </w:tc>
        <w:tc>
          <w:tcPr>
            <w:tcW w:w="2126" w:type="dxa"/>
          </w:tcPr>
          <w:p w14:paraId="7E8F7453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  <w:tc>
          <w:tcPr>
            <w:tcW w:w="4286" w:type="dxa"/>
          </w:tcPr>
          <w:p w14:paraId="606E957A" w14:textId="77777777" w:rsidR="00523CF3" w:rsidRPr="00523CF3" w:rsidRDefault="00523CF3" w:rsidP="00523CF3">
            <w:pPr>
              <w:spacing w:line="276" w:lineRule="auto"/>
              <w:jc w:val="center"/>
              <w:rPr>
                <w:rFonts w:ascii="標楷體" w:eastAsia="標楷體" w:hAnsi="標楷體" w:cs="Times New Roman"/>
              </w:rPr>
            </w:pPr>
          </w:p>
        </w:tc>
      </w:tr>
    </w:tbl>
    <w:p w14:paraId="7C5E0178" w14:textId="77777777" w:rsidR="005C27D1" w:rsidRPr="00F70850" w:rsidRDefault="005C27D1" w:rsidP="002F3294">
      <w:pPr>
        <w:autoSpaceDE w:val="0"/>
        <w:autoSpaceDN w:val="0"/>
        <w:adjustRightInd w:val="0"/>
        <w:snapToGrid w:val="0"/>
        <w:rPr>
          <w:rFonts w:ascii="Times New Roman" w:eastAsia="標楷體" w:hAnsi="Times New Roman" w:cs="Times New Roman"/>
          <w:color w:val="0033CC"/>
          <w:kern w:val="0"/>
          <w:sz w:val="20"/>
          <w:szCs w:val="20"/>
        </w:rPr>
      </w:pPr>
    </w:p>
    <w:p w14:paraId="16BA6787" w14:textId="77777777" w:rsidR="002440D3" w:rsidRPr="00BB753E" w:rsidRDefault="002440D3" w:rsidP="002F3294">
      <w:pPr>
        <w:autoSpaceDE w:val="0"/>
        <w:autoSpaceDN w:val="0"/>
        <w:adjustRightInd w:val="0"/>
        <w:snapToGrid w:val="0"/>
        <w:rPr>
          <w:rFonts w:ascii="Times New Roman" w:hAnsi="Times New Roman" w:cs="Times New Roman"/>
        </w:rPr>
      </w:pPr>
    </w:p>
    <w:sectPr w:rsidR="002440D3" w:rsidRPr="00BB753E" w:rsidSect="001E5020">
      <w:pgSz w:w="11906" w:h="16838"/>
      <w:pgMar w:top="567" w:right="720" w:bottom="142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35712" w14:textId="77777777" w:rsidR="00FD4A05" w:rsidRDefault="00FD4A05" w:rsidP="00826D63">
      <w:r>
        <w:separator/>
      </w:r>
    </w:p>
  </w:endnote>
  <w:endnote w:type="continuationSeparator" w:id="0">
    <w:p w14:paraId="2C464F14" w14:textId="77777777" w:rsidR="00FD4A05" w:rsidRDefault="00FD4A05" w:rsidP="00826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717F0" w14:textId="77777777" w:rsidR="00FD4A05" w:rsidRDefault="00FD4A05" w:rsidP="00826D63">
      <w:r>
        <w:separator/>
      </w:r>
    </w:p>
  </w:footnote>
  <w:footnote w:type="continuationSeparator" w:id="0">
    <w:p w14:paraId="3E198120" w14:textId="77777777" w:rsidR="00FD4A05" w:rsidRDefault="00FD4A05" w:rsidP="00826D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A14BBD"/>
    <w:multiLevelType w:val="hybridMultilevel"/>
    <w:tmpl w:val="216C7114"/>
    <w:lvl w:ilvl="0" w:tplc="BF0CB436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58481C4F"/>
    <w:multiLevelType w:val="hybridMultilevel"/>
    <w:tmpl w:val="55C4AEF8"/>
    <w:lvl w:ilvl="0" w:tplc="F3DCEAD6">
      <w:start w:val="1"/>
      <w:numFmt w:val="lowerLetter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0" w:hanging="480"/>
      </w:pPr>
    </w:lvl>
    <w:lvl w:ilvl="2" w:tplc="0409001B" w:tentative="1">
      <w:start w:val="1"/>
      <w:numFmt w:val="lowerRoman"/>
      <w:lvlText w:val="%3."/>
      <w:lvlJc w:val="right"/>
      <w:pPr>
        <w:ind w:left="1540" w:hanging="480"/>
      </w:pPr>
    </w:lvl>
    <w:lvl w:ilvl="3" w:tplc="0409000F" w:tentative="1">
      <w:start w:val="1"/>
      <w:numFmt w:val="decimal"/>
      <w:lvlText w:val="%4."/>
      <w:lvlJc w:val="left"/>
      <w:pPr>
        <w:ind w:left="20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0" w:hanging="480"/>
      </w:pPr>
    </w:lvl>
    <w:lvl w:ilvl="5" w:tplc="0409001B" w:tentative="1">
      <w:start w:val="1"/>
      <w:numFmt w:val="lowerRoman"/>
      <w:lvlText w:val="%6."/>
      <w:lvlJc w:val="right"/>
      <w:pPr>
        <w:ind w:left="2980" w:hanging="480"/>
      </w:pPr>
    </w:lvl>
    <w:lvl w:ilvl="6" w:tplc="0409000F" w:tentative="1">
      <w:start w:val="1"/>
      <w:numFmt w:val="decimal"/>
      <w:lvlText w:val="%7."/>
      <w:lvlJc w:val="left"/>
      <w:pPr>
        <w:ind w:left="34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0" w:hanging="480"/>
      </w:pPr>
    </w:lvl>
    <w:lvl w:ilvl="8" w:tplc="0409001B" w:tentative="1">
      <w:start w:val="1"/>
      <w:numFmt w:val="lowerRoman"/>
      <w:lvlText w:val="%9."/>
      <w:lvlJc w:val="right"/>
      <w:pPr>
        <w:ind w:left="4420" w:hanging="480"/>
      </w:pPr>
    </w:lvl>
  </w:abstractNum>
  <w:abstractNum w:abstractNumId="2" w15:restartNumberingAfterBreak="0">
    <w:nsid w:val="5C4161A4"/>
    <w:multiLevelType w:val="hybridMultilevel"/>
    <w:tmpl w:val="C93A3D4A"/>
    <w:lvl w:ilvl="0" w:tplc="97901430">
      <w:start w:val="1"/>
      <w:numFmt w:val="lowerLetter"/>
      <w:suff w:val="noth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B0011B0"/>
    <w:multiLevelType w:val="hybridMultilevel"/>
    <w:tmpl w:val="D4ECEC6E"/>
    <w:lvl w:ilvl="0" w:tplc="490E234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02" w:hanging="480"/>
      </w:pPr>
    </w:lvl>
    <w:lvl w:ilvl="2" w:tplc="0409001B" w:tentative="1">
      <w:start w:val="1"/>
      <w:numFmt w:val="lowerRoman"/>
      <w:lvlText w:val="%3."/>
      <w:lvlJc w:val="right"/>
      <w:pPr>
        <w:ind w:left="1582" w:hanging="480"/>
      </w:pPr>
    </w:lvl>
    <w:lvl w:ilvl="3" w:tplc="0409000F" w:tentative="1">
      <w:start w:val="1"/>
      <w:numFmt w:val="decimal"/>
      <w:lvlText w:val="%4."/>
      <w:lvlJc w:val="left"/>
      <w:pPr>
        <w:ind w:left="20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42" w:hanging="480"/>
      </w:pPr>
    </w:lvl>
    <w:lvl w:ilvl="5" w:tplc="0409001B" w:tentative="1">
      <w:start w:val="1"/>
      <w:numFmt w:val="lowerRoman"/>
      <w:lvlText w:val="%6."/>
      <w:lvlJc w:val="right"/>
      <w:pPr>
        <w:ind w:left="3022" w:hanging="480"/>
      </w:pPr>
    </w:lvl>
    <w:lvl w:ilvl="6" w:tplc="0409000F" w:tentative="1">
      <w:start w:val="1"/>
      <w:numFmt w:val="decimal"/>
      <w:lvlText w:val="%7."/>
      <w:lvlJc w:val="left"/>
      <w:pPr>
        <w:ind w:left="35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82" w:hanging="480"/>
      </w:pPr>
    </w:lvl>
    <w:lvl w:ilvl="8" w:tplc="0409001B" w:tentative="1">
      <w:start w:val="1"/>
      <w:numFmt w:val="lowerRoman"/>
      <w:lvlText w:val="%9."/>
      <w:lvlJc w:val="right"/>
      <w:pPr>
        <w:ind w:left="4462" w:hanging="4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TczNzS1NDIwNDJR0lEKTi0uzszPAykwrQUACF1yIywAAAA="/>
  </w:docVars>
  <w:rsids>
    <w:rsidRoot w:val="005236F6"/>
    <w:rsid w:val="0000526A"/>
    <w:rsid w:val="00013D4C"/>
    <w:rsid w:val="0005106B"/>
    <w:rsid w:val="00094AAC"/>
    <w:rsid w:val="000A2CEE"/>
    <w:rsid w:val="00130DF5"/>
    <w:rsid w:val="00150979"/>
    <w:rsid w:val="00163172"/>
    <w:rsid w:val="00173C93"/>
    <w:rsid w:val="00173D65"/>
    <w:rsid w:val="001C6441"/>
    <w:rsid w:val="001E5020"/>
    <w:rsid w:val="002237FD"/>
    <w:rsid w:val="00224D0B"/>
    <w:rsid w:val="0023438E"/>
    <w:rsid w:val="002440D3"/>
    <w:rsid w:val="0025144A"/>
    <w:rsid w:val="00263D2C"/>
    <w:rsid w:val="002A239C"/>
    <w:rsid w:val="002B1A1A"/>
    <w:rsid w:val="002F3294"/>
    <w:rsid w:val="00310FE2"/>
    <w:rsid w:val="0031699E"/>
    <w:rsid w:val="0033795D"/>
    <w:rsid w:val="0036799C"/>
    <w:rsid w:val="003C2F73"/>
    <w:rsid w:val="003D2020"/>
    <w:rsid w:val="003E213F"/>
    <w:rsid w:val="00401B44"/>
    <w:rsid w:val="0049353A"/>
    <w:rsid w:val="004D17C1"/>
    <w:rsid w:val="005236F6"/>
    <w:rsid w:val="00523CF3"/>
    <w:rsid w:val="00544774"/>
    <w:rsid w:val="00556431"/>
    <w:rsid w:val="005707C9"/>
    <w:rsid w:val="005B394D"/>
    <w:rsid w:val="005B59CA"/>
    <w:rsid w:val="005C26FD"/>
    <w:rsid w:val="005C27D1"/>
    <w:rsid w:val="0060390B"/>
    <w:rsid w:val="00617217"/>
    <w:rsid w:val="006608EC"/>
    <w:rsid w:val="006654BC"/>
    <w:rsid w:val="00672316"/>
    <w:rsid w:val="006B179F"/>
    <w:rsid w:val="006E189B"/>
    <w:rsid w:val="006E754C"/>
    <w:rsid w:val="00743967"/>
    <w:rsid w:val="007726DE"/>
    <w:rsid w:val="007A4729"/>
    <w:rsid w:val="007D5673"/>
    <w:rsid w:val="008146FC"/>
    <w:rsid w:val="00814C71"/>
    <w:rsid w:val="00826D63"/>
    <w:rsid w:val="00871A4A"/>
    <w:rsid w:val="008C32C3"/>
    <w:rsid w:val="008D0EF3"/>
    <w:rsid w:val="008E44BF"/>
    <w:rsid w:val="009136E3"/>
    <w:rsid w:val="0093057D"/>
    <w:rsid w:val="009413BB"/>
    <w:rsid w:val="00960FE5"/>
    <w:rsid w:val="00972BBE"/>
    <w:rsid w:val="00986187"/>
    <w:rsid w:val="00992389"/>
    <w:rsid w:val="009D0098"/>
    <w:rsid w:val="009D1155"/>
    <w:rsid w:val="00A3410F"/>
    <w:rsid w:val="00A46E9F"/>
    <w:rsid w:val="00A47030"/>
    <w:rsid w:val="00A52940"/>
    <w:rsid w:val="00A808A0"/>
    <w:rsid w:val="00B179A1"/>
    <w:rsid w:val="00B559CA"/>
    <w:rsid w:val="00B67185"/>
    <w:rsid w:val="00B830FA"/>
    <w:rsid w:val="00B8608D"/>
    <w:rsid w:val="00BA6059"/>
    <w:rsid w:val="00BB753E"/>
    <w:rsid w:val="00C2502F"/>
    <w:rsid w:val="00C413F5"/>
    <w:rsid w:val="00C573FF"/>
    <w:rsid w:val="00CA622C"/>
    <w:rsid w:val="00CD4654"/>
    <w:rsid w:val="00D711FC"/>
    <w:rsid w:val="00DC4C8E"/>
    <w:rsid w:val="00DD486B"/>
    <w:rsid w:val="00E422E6"/>
    <w:rsid w:val="00E5360C"/>
    <w:rsid w:val="00E718E0"/>
    <w:rsid w:val="00E7337A"/>
    <w:rsid w:val="00E9343A"/>
    <w:rsid w:val="00EB09E9"/>
    <w:rsid w:val="00EB175D"/>
    <w:rsid w:val="00ED2CB6"/>
    <w:rsid w:val="00EE0549"/>
    <w:rsid w:val="00EE26EF"/>
    <w:rsid w:val="00F01129"/>
    <w:rsid w:val="00F128BE"/>
    <w:rsid w:val="00F70850"/>
    <w:rsid w:val="00F97B1F"/>
    <w:rsid w:val="00FA3405"/>
    <w:rsid w:val="00FD1D53"/>
    <w:rsid w:val="00FD4A05"/>
    <w:rsid w:val="00FE4A9E"/>
    <w:rsid w:val="00FE7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77827F"/>
  <w15:docId w15:val="{39893E2D-B62F-4068-8F8C-77AF033F3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1721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8608D"/>
    <w:pPr>
      <w:ind w:leftChars="200" w:left="480"/>
    </w:pPr>
  </w:style>
  <w:style w:type="character" w:styleId="a4">
    <w:name w:val="Hyperlink"/>
    <w:basedOn w:val="a0"/>
    <w:uiPriority w:val="99"/>
    <w:unhideWhenUsed/>
    <w:rsid w:val="00013D4C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2F3294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2F3294"/>
  </w:style>
  <w:style w:type="character" w:customStyle="1" w:styleId="grame">
    <w:name w:val="grame"/>
    <w:basedOn w:val="a0"/>
    <w:rsid w:val="002F3294"/>
  </w:style>
  <w:style w:type="paragraph" w:styleId="a5">
    <w:name w:val="header"/>
    <w:basedOn w:val="a"/>
    <w:link w:val="a6"/>
    <w:uiPriority w:val="99"/>
    <w:unhideWhenUsed/>
    <w:rsid w:val="00826D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26D63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26D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26D63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93057D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93057D"/>
    <w:rPr>
      <w:rFonts w:asciiTheme="majorHAnsi" w:eastAsiaTheme="majorEastAsia" w:hAnsiTheme="majorHAnsi" w:cstheme="majorBidi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3C2F7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預設格式 字元"/>
    <w:basedOn w:val="a0"/>
    <w:link w:val="HTML"/>
    <w:uiPriority w:val="99"/>
    <w:rsid w:val="003C2F73"/>
    <w:rPr>
      <w:rFonts w:ascii="Courier New" w:eastAsia="Times New Roman" w:hAnsi="Courier New" w:cs="Courier New"/>
      <w:kern w:val="0"/>
      <w:sz w:val="20"/>
      <w:szCs w:val="20"/>
    </w:rPr>
  </w:style>
  <w:style w:type="character" w:styleId="ab">
    <w:name w:val="Unresolved Mention"/>
    <w:basedOn w:val="a0"/>
    <w:uiPriority w:val="99"/>
    <w:semiHidden/>
    <w:unhideWhenUsed/>
    <w:rsid w:val="002B1A1A"/>
    <w:rPr>
      <w:color w:val="605E5C"/>
      <w:shd w:val="clear" w:color="auto" w:fill="E1DFDD"/>
    </w:rPr>
  </w:style>
  <w:style w:type="table" w:customStyle="1" w:styleId="1">
    <w:name w:val="表格格線1"/>
    <w:basedOn w:val="a1"/>
    <w:next w:val="ac"/>
    <w:uiPriority w:val="59"/>
    <w:rsid w:val="00523C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523C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DHU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g Old</dc:creator>
  <cp:lastModifiedBy>User</cp:lastModifiedBy>
  <cp:revision>4</cp:revision>
  <cp:lastPrinted>2019-02-18T08:51:00Z</cp:lastPrinted>
  <dcterms:created xsi:type="dcterms:W3CDTF">2023-02-12T11:02:00Z</dcterms:created>
  <dcterms:modified xsi:type="dcterms:W3CDTF">2024-02-16T02:14:00Z</dcterms:modified>
</cp:coreProperties>
</file>